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5F26" w:rsidRPr="00596691" w:rsidRDefault="00596691" w:rsidP="00B33C1E">
      <w:pPr>
        <w:pStyle w:val="prastasis1"/>
        <w:spacing w:after="0" w:line="240" w:lineRule="auto"/>
        <w:ind w:left="1134" w:right="567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596691">
        <w:rPr>
          <w:rFonts w:ascii="Times New Roman" w:hAnsi="Times New Roman" w:cs="Times New Roman"/>
          <w:b/>
          <w:color w:val="auto"/>
          <w:sz w:val="24"/>
          <w:szCs w:val="24"/>
        </w:rPr>
        <w:t xml:space="preserve">27. </w:t>
      </w:r>
      <w:r w:rsidR="003C5F26" w:rsidRPr="00596691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okinio veiklos lapas</w:t>
      </w:r>
    </w:p>
    <w:p w:rsidR="009F6000" w:rsidRPr="00A55979" w:rsidRDefault="009F6000" w:rsidP="009F6000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  <w:i/>
          <w:color w:val="auto"/>
          <w:sz w:val="24"/>
          <w:szCs w:val="24"/>
        </w:rPr>
      </w:pPr>
      <w:r w:rsidRPr="00A55979">
        <w:rPr>
          <w:rFonts w:ascii="Times New Roman" w:hAnsi="Times New Roman" w:cs="Times New Roman"/>
          <w:b/>
          <w:i/>
          <w:color w:val="auto"/>
          <w:sz w:val="24"/>
          <w:szCs w:val="24"/>
        </w:rPr>
        <w:t>Mikroorganizmų paplitimo patalpų ore tyrimas</w:t>
      </w:r>
    </w:p>
    <w:p w:rsidR="009F6000" w:rsidRPr="00A55979" w:rsidRDefault="009F6000" w:rsidP="00B33C1E">
      <w:pPr>
        <w:pStyle w:val="prastasis1"/>
        <w:spacing w:after="0" w:line="240" w:lineRule="auto"/>
        <w:ind w:left="1134" w:right="567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87460" w:rsidRPr="00A55979" w:rsidRDefault="003C5F26" w:rsidP="001F6CF7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 w:rsidR="00DC1155" w:rsidRPr="00A55979">
        <w:rPr>
          <w:rFonts w:ascii="Times New Roman" w:eastAsia="Times New Roman" w:hAnsi="Times New Roman" w:cs="Times New Roman"/>
          <w:b/>
          <w:sz w:val="24"/>
          <w:szCs w:val="24"/>
        </w:rPr>
        <w:t>Tyrimo</w:t>
      </w:r>
      <w:r w:rsidR="00C87460" w:rsidRPr="00A55979">
        <w:rPr>
          <w:rFonts w:ascii="Times New Roman" w:eastAsia="Times New Roman" w:hAnsi="Times New Roman" w:cs="Times New Roman"/>
          <w:b/>
          <w:sz w:val="24"/>
          <w:szCs w:val="24"/>
        </w:rPr>
        <w:t xml:space="preserve"> tikslas </w:t>
      </w:r>
    </w:p>
    <w:p w:rsidR="00CF5737" w:rsidRPr="00A55979" w:rsidRDefault="00CF5737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Pr="00A55979" w:rsidRDefault="00CF5737" w:rsidP="001F6CF7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C5F26" w:rsidRPr="00A55979" w:rsidRDefault="003C5F26" w:rsidP="001F6CF7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b/>
          <w:sz w:val="24"/>
          <w:szCs w:val="24"/>
        </w:rPr>
        <w:t>2. Hipotezė</w:t>
      </w:r>
    </w:p>
    <w:p w:rsidR="00CF5737" w:rsidRPr="00A55979" w:rsidRDefault="00CF5737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Pr="00A55979" w:rsidRDefault="00CF5737" w:rsidP="001F6CF7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7460" w:rsidRPr="00A55979" w:rsidRDefault="00DC1155" w:rsidP="001F6CF7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b/>
          <w:sz w:val="24"/>
          <w:szCs w:val="24"/>
        </w:rPr>
        <w:t>3. Tyrimo</w:t>
      </w:r>
      <w:r w:rsidR="0007494A" w:rsidRPr="00A55979">
        <w:rPr>
          <w:rFonts w:ascii="Times New Roman" w:eastAsia="Times New Roman" w:hAnsi="Times New Roman" w:cs="Times New Roman"/>
          <w:b/>
          <w:sz w:val="24"/>
          <w:szCs w:val="24"/>
        </w:rPr>
        <w:t xml:space="preserve"> priemonė</w:t>
      </w:r>
      <w:r w:rsidR="00C87460" w:rsidRPr="00A55979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C87460" w:rsidRPr="00A559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F5737" w:rsidRPr="00A55979" w:rsidRDefault="00CF5737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Pr="00A55979" w:rsidRDefault="00CF5737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Pr="00A55979" w:rsidRDefault="00CF5737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F26" w:rsidRPr="00A55979" w:rsidRDefault="003C5F26" w:rsidP="001F6CF7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b/>
          <w:sz w:val="24"/>
          <w:szCs w:val="24"/>
        </w:rPr>
        <w:t>4. Veiklos eiga</w:t>
      </w:r>
    </w:p>
    <w:p w:rsidR="00AE441F" w:rsidRPr="00A55979" w:rsidRDefault="003C5F26" w:rsidP="001F6CF7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 xml:space="preserve">4.1. </w:t>
      </w:r>
      <w:r w:rsidR="00AE441F" w:rsidRPr="00A55979">
        <w:rPr>
          <w:rFonts w:ascii="Times New Roman" w:eastAsia="Times New Roman" w:hAnsi="Times New Roman" w:cs="Times New Roman"/>
          <w:sz w:val="24"/>
          <w:szCs w:val="24"/>
        </w:rPr>
        <w:t xml:space="preserve">Sudarykite tyrimo variantų schemą, sužymėkite </w:t>
      </w:r>
      <w:proofErr w:type="spellStart"/>
      <w:r w:rsidR="00AE441F" w:rsidRPr="00A55979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="00AE441F" w:rsidRPr="00A55979">
        <w:rPr>
          <w:rFonts w:ascii="Times New Roman" w:eastAsia="Times New Roman" w:hAnsi="Times New Roman" w:cs="Times New Roman"/>
          <w:sz w:val="24"/>
          <w:szCs w:val="24"/>
        </w:rPr>
        <w:t xml:space="preserve"> lėkšteles. </w:t>
      </w:r>
    </w:p>
    <w:p w:rsidR="00890543" w:rsidRPr="00A55979" w:rsidRDefault="00890543" w:rsidP="0089054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5979">
        <w:rPr>
          <w:rFonts w:ascii="Times New Roman" w:hAnsi="Times New Roman" w:cs="Times New Roman"/>
          <w:sz w:val="24"/>
          <w:szCs w:val="24"/>
        </w:rPr>
        <w:t>A variantas – mėginys iš klasės oro ryte, prieš pamokas, pakartojimai – A1, A2, A3.</w:t>
      </w:r>
    </w:p>
    <w:p w:rsidR="00890543" w:rsidRPr="00A55979" w:rsidRDefault="00890543" w:rsidP="0089054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5979">
        <w:rPr>
          <w:rFonts w:ascii="Times New Roman" w:hAnsi="Times New Roman" w:cs="Times New Roman"/>
          <w:sz w:val="24"/>
          <w:szCs w:val="24"/>
        </w:rPr>
        <w:t>B variantas – mėginys iš klasės oro iškart po pamokų, pakartojimai – B1, B2, B3.</w:t>
      </w:r>
    </w:p>
    <w:p w:rsidR="00890543" w:rsidRPr="00A55979" w:rsidRDefault="00890543" w:rsidP="0089054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5979">
        <w:rPr>
          <w:rFonts w:ascii="Times New Roman" w:hAnsi="Times New Roman" w:cs="Times New Roman"/>
          <w:sz w:val="24"/>
          <w:szCs w:val="24"/>
        </w:rPr>
        <w:t>C variantas – mėginys iš valgyklos oro ryte, prieš pamokas, pakartojimai – C1, C2, C3.</w:t>
      </w:r>
    </w:p>
    <w:p w:rsidR="00890543" w:rsidRPr="00A55979" w:rsidRDefault="00890543" w:rsidP="0089054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5979">
        <w:rPr>
          <w:rFonts w:ascii="Times New Roman" w:hAnsi="Times New Roman" w:cs="Times New Roman"/>
          <w:sz w:val="24"/>
          <w:szCs w:val="24"/>
        </w:rPr>
        <w:t>D variantas – mėginys iš valgyklos oro po pietų, pakartojimai – D1, D2, D3.</w:t>
      </w:r>
    </w:p>
    <w:p w:rsidR="00AE441F" w:rsidRPr="00A55979" w:rsidRDefault="00AE441F" w:rsidP="00AE441F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5979">
        <w:rPr>
          <w:rFonts w:ascii="Times New Roman" w:hAnsi="Times New Roman" w:cs="Times New Roman"/>
          <w:sz w:val="24"/>
          <w:szCs w:val="24"/>
        </w:rPr>
        <w:t xml:space="preserve">Kontrolė (K) – trys </w:t>
      </w:r>
      <w:proofErr w:type="spellStart"/>
      <w:r w:rsidRPr="00A55979">
        <w:rPr>
          <w:rFonts w:ascii="Times New Roman" w:hAnsi="Times New Roman" w:cs="Times New Roman"/>
          <w:sz w:val="24"/>
          <w:szCs w:val="24"/>
        </w:rPr>
        <w:t>Petri</w:t>
      </w:r>
      <w:proofErr w:type="spellEnd"/>
      <w:r w:rsidRPr="00A55979">
        <w:rPr>
          <w:rFonts w:ascii="Times New Roman" w:hAnsi="Times New Roman" w:cs="Times New Roman"/>
          <w:sz w:val="24"/>
          <w:szCs w:val="24"/>
        </w:rPr>
        <w:t xml:space="preserve"> lėkštelės su standžia mitybine terpe, skirtos terpės sterilum</w:t>
      </w:r>
      <w:r w:rsidR="00406E4F">
        <w:rPr>
          <w:rFonts w:ascii="Times New Roman" w:hAnsi="Times New Roman" w:cs="Times New Roman"/>
          <w:sz w:val="24"/>
          <w:szCs w:val="24"/>
        </w:rPr>
        <w:t>ui</w:t>
      </w:r>
      <w:r w:rsidRPr="00A55979">
        <w:rPr>
          <w:rFonts w:ascii="Times New Roman" w:hAnsi="Times New Roman" w:cs="Times New Roman"/>
          <w:sz w:val="24"/>
          <w:szCs w:val="24"/>
        </w:rPr>
        <w:t xml:space="preserve"> </w:t>
      </w:r>
      <w:r w:rsidR="00406E4F">
        <w:rPr>
          <w:rFonts w:ascii="Times New Roman" w:hAnsi="Times New Roman" w:cs="Times New Roman"/>
          <w:sz w:val="24"/>
          <w:szCs w:val="24"/>
        </w:rPr>
        <w:t>patikrinti</w:t>
      </w:r>
      <w:r w:rsidR="00B724CE" w:rsidRPr="00A55979">
        <w:rPr>
          <w:rFonts w:ascii="Times New Roman" w:hAnsi="Times New Roman" w:cs="Times New Roman"/>
          <w:sz w:val="24"/>
          <w:szCs w:val="24"/>
        </w:rPr>
        <w:t>. Jas palikite</w:t>
      </w:r>
      <w:r w:rsidRPr="00A55979">
        <w:rPr>
          <w:rFonts w:ascii="Times New Roman" w:hAnsi="Times New Roman" w:cs="Times New Roman"/>
          <w:sz w:val="24"/>
          <w:szCs w:val="24"/>
        </w:rPr>
        <w:t xml:space="preserve"> be mėginių</w:t>
      </w:r>
      <w:r w:rsidR="00B724CE" w:rsidRPr="00A55979">
        <w:rPr>
          <w:rFonts w:ascii="Times New Roman" w:hAnsi="Times New Roman" w:cs="Times New Roman"/>
          <w:sz w:val="24"/>
          <w:szCs w:val="24"/>
        </w:rPr>
        <w:t>. Tai bendras tyrimo variantas visoms grupėms. Lėkšteles pažymėkite</w:t>
      </w:r>
      <w:r w:rsidRPr="00A55979">
        <w:rPr>
          <w:rFonts w:ascii="Times New Roman" w:hAnsi="Times New Roman" w:cs="Times New Roman"/>
          <w:sz w:val="24"/>
          <w:szCs w:val="24"/>
        </w:rPr>
        <w:t xml:space="preserve"> raidėmis – K1, K2, K3. Lėkštelių </w:t>
      </w:r>
      <w:r w:rsidR="00B724CE" w:rsidRPr="00A55979">
        <w:rPr>
          <w:rFonts w:ascii="Times New Roman" w:hAnsi="Times New Roman" w:cs="Times New Roman"/>
          <w:sz w:val="24"/>
          <w:szCs w:val="24"/>
        </w:rPr>
        <w:t xml:space="preserve">nepraverkite, šonus užklijuokite lipnia juostele, apverskite ir </w:t>
      </w:r>
      <w:r w:rsidR="00406E4F">
        <w:rPr>
          <w:rFonts w:ascii="Times New Roman" w:hAnsi="Times New Roman" w:cs="Times New Roman"/>
          <w:sz w:val="24"/>
          <w:szCs w:val="24"/>
        </w:rPr>
        <w:t>laikykite</w:t>
      </w:r>
      <w:r w:rsidR="00B724CE" w:rsidRPr="00A55979">
        <w:rPr>
          <w:rFonts w:ascii="Times New Roman" w:hAnsi="Times New Roman" w:cs="Times New Roman"/>
          <w:sz w:val="24"/>
          <w:szCs w:val="24"/>
        </w:rPr>
        <w:t xml:space="preserve"> kambario temperatūroje </w:t>
      </w:r>
      <w:r w:rsidR="00B724CE" w:rsidRPr="00744949">
        <w:rPr>
          <w:rFonts w:ascii="Times New Roman" w:hAnsi="Times New Roman" w:cs="Times New Roman"/>
          <w:sz w:val="24"/>
          <w:szCs w:val="24"/>
        </w:rPr>
        <w:t>7-i</w:t>
      </w:r>
      <w:r w:rsidR="00406E4F">
        <w:rPr>
          <w:rFonts w:ascii="Times New Roman" w:hAnsi="Times New Roman" w:cs="Times New Roman"/>
          <w:sz w:val="24"/>
          <w:szCs w:val="24"/>
        </w:rPr>
        <w:t>as</w:t>
      </w:r>
      <w:r w:rsidR="00B724CE" w:rsidRPr="00744949">
        <w:rPr>
          <w:rFonts w:ascii="Times New Roman" w:hAnsi="Times New Roman" w:cs="Times New Roman"/>
          <w:sz w:val="24"/>
          <w:szCs w:val="24"/>
        </w:rPr>
        <w:t xml:space="preserve"> par</w:t>
      </w:r>
      <w:r w:rsidR="00406E4F">
        <w:rPr>
          <w:rFonts w:ascii="Times New Roman" w:hAnsi="Times New Roman" w:cs="Times New Roman"/>
          <w:sz w:val="24"/>
          <w:szCs w:val="24"/>
        </w:rPr>
        <w:t>as</w:t>
      </w:r>
      <w:r w:rsidRPr="00A55979">
        <w:rPr>
          <w:rFonts w:ascii="Times New Roman" w:hAnsi="Times New Roman" w:cs="Times New Roman"/>
          <w:sz w:val="24"/>
          <w:szCs w:val="24"/>
        </w:rPr>
        <w:t>. Ant terpės, esančios šiose lėkštelėse, mikroorganizmai netur</w:t>
      </w:r>
      <w:r w:rsidR="001A1918">
        <w:rPr>
          <w:rFonts w:ascii="Times New Roman" w:hAnsi="Times New Roman" w:cs="Times New Roman"/>
          <w:sz w:val="24"/>
          <w:szCs w:val="24"/>
        </w:rPr>
        <w:t>ėtų</w:t>
      </w:r>
      <w:r w:rsidRPr="00A55979">
        <w:rPr>
          <w:rFonts w:ascii="Times New Roman" w:hAnsi="Times New Roman" w:cs="Times New Roman"/>
          <w:sz w:val="24"/>
          <w:szCs w:val="24"/>
        </w:rPr>
        <w:t xml:space="preserve"> augti, nes lėkštelėje yr</w:t>
      </w:r>
      <w:r w:rsidR="00B724CE" w:rsidRPr="00A55979">
        <w:rPr>
          <w:rFonts w:ascii="Times New Roman" w:hAnsi="Times New Roman" w:cs="Times New Roman"/>
          <w:sz w:val="24"/>
          <w:szCs w:val="24"/>
        </w:rPr>
        <w:t xml:space="preserve">a sterili aplinka. Jeigu </w:t>
      </w:r>
      <w:r w:rsidR="00406E4F">
        <w:rPr>
          <w:rFonts w:ascii="Times New Roman" w:hAnsi="Times New Roman" w:cs="Times New Roman"/>
          <w:sz w:val="24"/>
          <w:szCs w:val="24"/>
        </w:rPr>
        <w:t xml:space="preserve">mikroorganizmų </w:t>
      </w:r>
      <w:r w:rsidR="00B724CE" w:rsidRPr="00A55979">
        <w:rPr>
          <w:rFonts w:ascii="Times New Roman" w:hAnsi="Times New Roman" w:cs="Times New Roman"/>
          <w:sz w:val="24"/>
          <w:szCs w:val="24"/>
        </w:rPr>
        <w:t>augimą</w:t>
      </w:r>
      <w:r w:rsidRPr="00A55979">
        <w:rPr>
          <w:rFonts w:ascii="Times New Roman" w:hAnsi="Times New Roman" w:cs="Times New Roman"/>
          <w:sz w:val="24"/>
          <w:szCs w:val="24"/>
        </w:rPr>
        <w:t xml:space="preserve"> vis </w:t>
      </w:r>
      <w:r w:rsidR="00406E4F">
        <w:rPr>
          <w:rFonts w:ascii="Times New Roman" w:hAnsi="Times New Roman" w:cs="Times New Roman"/>
          <w:sz w:val="24"/>
          <w:szCs w:val="24"/>
        </w:rPr>
        <w:t xml:space="preserve">dėlto </w:t>
      </w:r>
      <w:r w:rsidR="00B724CE" w:rsidRPr="00A55979">
        <w:rPr>
          <w:rFonts w:ascii="Times New Roman" w:hAnsi="Times New Roman" w:cs="Times New Roman"/>
          <w:sz w:val="24"/>
          <w:szCs w:val="24"/>
        </w:rPr>
        <w:t>pastebėsite</w:t>
      </w:r>
      <w:r w:rsidRPr="00A55979">
        <w:rPr>
          <w:rFonts w:ascii="Times New Roman" w:hAnsi="Times New Roman" w:cs="Times New Roman"/>
          <w:sz w:val="24"/>
          <w:szCs w:val="24"/>
        </w:rPr>
        <w:t xml:space="preserve">, </w:t>
      </w:r>
      <w:r w:rsidR="00406E4F">
        <w:rPr>
          <w:rFonts w:ascii="Times New Roman" w:hAnsi="Times New Roman" w:cs="Times New Roman"/>
          <w:sz w:val="24"/>
          <w:szCs w:val="24"/>
        </w:rPr>
        <w:t>vadinasi,</w:t>
      </w:r>
      <w:r w:rsidRPr="00A55979">
        <w:rPr>
          <w:rFonts w:ascii="Times New Roman" w:hAnsi="Times New Roman" w:cs="Times New Roman"/>
          <w:sz w:val="24"/>
          <w:szCs w:val="24"/>
        </w:rPr>
        <w:t xml:space="preserve"> sterilumas buvo pažeistas ir iš aplinkos į lėkštelę pateko mikroorganizmų.</w:t>
      </w:r>
    </w:p>
    <w:p w:rsidR="00AE441F" w:rsidRPr="00A55979" w:rsidRDefault="00C1650B" w:rsidP="00AE441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5979">
        <w:rPr>
          <w:rFonts w:ascii="Times New Roman" w:hAnsi="Times New Roman" w:cs="Times New Roman"/>
          <w:sz w:val="24"/>
          <w:szCs w:val="24"/>
        </w:rPr>
        <w:t>Pasiskirstykite</w:t>
      </w:r>
      <w:r w:rsidR="00546877" w:rsidRPr="00A55979">
        <w:rPr>
          <w:rFonts w:ascii="Times New Roman" w:hAnsi="Times New Roman" w:cs="Times New Roman"/>
          <w:sz w:val="24"/>
          <w:szCs w:val="24"/>
        </w:rPr>
        <w:t>,</w:t>
      </w:r>
      <w:r w:rsidR="00AE441F" w:rsidRPr="00A55979">
        <w:rPr>
          <w:rFonts w:ascii="Times New Roman" w:hAnsi="Times New Roman" w:cs="Times New Roman"/>
          <w:sz w:val="24"/>
          <w:szCs w:val="24"/>
        </w:rPr>
        <w:t xml:space="preserve"> kuri grupė kokią patalpą tirs. </w:t>
      </w:r>
    </w:p>
    <w:p w:rsidR="00CF5737" w:rsidRPr="00A55979" w:rsidRDefault="00AE441F" w:rsidP="00546877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 xml:space="preserve">Ant </w:t>
      </w:r>
      <w:r w:rsidR="00C1650B" w:rsidRPr="00A55979">
        <w:rPr>
          <w:rFonts w:ascii="Times New Roman" w:eastAsia="Times New Roman" w:hAnsi="Times New Roman" w:cs="Times New Roman"/>
          <w:sz w:val="24"/>
          <w:szCs w:val="24"/>
        </w:rPr>
        <w:t xml:space="preserve">tyrimui skirtų </w:t>
      </w:r>
      <w:r w:rsidRPr="00A55979">
        <w:rPr>
          <w:rFonts w:ascii="Times New Roman" w:eastAsia="Times New Roman" w:hAnsi="Times New Roman" w:cs="Times New Roman"/>
          <w:sz w:val="24"/>
          <w:szCs w:val="24"/>
        </w:rPr>
        <w:t xml:space="preserve">trijų </w:t>
      </w:r>
      <w:proofErr w:type="spellStart"/>
      <w:r w:rsidRPr="00A55979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Pr="00A55979">
        <w:rPr>
          <w:rFonts w:ascii="Times New Roman" w:eastAsia="Times New Roman" w:hAnsi="Times New Roman" w:cs="Times New Roman"/>
          <w:sz w:val="24"/>
          <w:szCs w:val="24"/>
        </w:rPr>
        <w:t xml:space="preserve"> lėkštelių </w:t>
      </w:r>
      <w:r w:rsidR="007E632A" w:rsidRPr="00A55979">
        <w:rPr>
          <w:rFonts w:ascii="Times New Roman" w:eastAsia="Times New Roman" w:hAnsi="Times New Roman" w:cs="Times New Roman"/>
          <w:sz w:val="24"/>
          <w:szCs w:val="24"/>
        </w:rPr>
        <w:t>mažesniosios</w:t>
      </w:r>
      <w:r w:rsidR="00C1650B" w:rsidRPr="00A55979">
        <w:rPr>
          <w:rFonts w:ascii="Times New Roman" w:eastAsia="Times New Roman" w:hAnsi="Times New Roman" w:cs="Times New Roman"/>
          <w:sz w:val="24"/>
          <w:szCs w:val="24"/>
        </w:rPr>
        <w:t xml:space="preserve"> dalies</w:t>
      </w:r>
      <w:r w:rsidR="007E632A" w:rsidRPr="00A55979">
        <w:rPr>
          <w:rFonts w:ascii="Times New Roman" w:eastAsia="Times New Roman" w:hAnsi="Times New Roman" w:cs="Times New Roman"/>
          <w:sz w:val="24"/>
          <w:szCs w:val="24"/>
        </w:rPr>
        <w:t xml:space="preserve"> (su terpe)</w:t>
      </w:r>
      <w:r w:rsidR="00C1650B" w:rsidRPr="00A559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46877" w:rsidRPr="00A55979">
        <w:rPr>
          <w:rFonts w:ascii="Times New Roman" w:eastAsia="Times New Roman" w:hAnsi="Times New Roman" w:cs="Times New Roman"/>
          <w:sz w:val="24"/>
          <w:szCs w:val="24"/>
        </w:rPr>
        <w:t>dugno užraš</w:t>
      </w:r>
      <w:r w:rsidR="00744949">
        <w:rPr>
          <w:rFonts w:ascii="Times New Roman" w:eastAsia="Times New Roman" w:hAnsi="Times New Roman" w:cs="Times New Roman"/>
          <w:sz w:val="24"/>
          <w:szCs w:val="24"/>
        </w:rPr>
        <w:t>ykite tyrimo</w:t>
      </w:r>
      <w:r w:rsidR="00546877" w:rsidRPr="00A55979">
        <w:rPr>
          <w:rFonts w:ascii="Times New Roman" w:eastAsia="Times New Roman" w:hAnsi="Times New Roman" w:cs="Times New Roman"/>
          <w:sz w:val="24"/>
          <w:szCs w:val="24"/>
        </w:rPr>
        <w:t xml:space="preserve"> variant</w:t>
      </w:r>
      <w:r w:rsidR="00744949">
        <w:rPr>
          <w:rFonts w:ascii="Times New Roman" w:eastAsia="Times New Roman" w:hAnsi="Times New Roman" w:cs="Times New Roman"/>
          <w:sz w:val="24"/>
          <w:szCs w:val="24"/>
        </w:rPr>
        <w:t>ą</w:t>
      </w:r>
      <w:r w:rsidR="00546877" w:rsidRPr="00A55979">
        <w:rPr>
          <w:rFonts w:ascii="Times New Roman" w:eastAsia="Times New Roman" w:hAnsi="Times New Roman" w:cs="Times New Roman"/>
          <w:sz w:val="24"/>
          <w:szCs w:val="24"/>
        </w:rPr>
        <w:t xml:space="preserve"> ir jo pakartojim</w:t>
      </w:r>
      <w:r w:rsidR="00744949">
        <w:rPr>
          <w:rFonts w:ascii="Times New Roman" w:eastAsia="Times New Roman" w:hAnsi="Times New Roman" w:cs="Times New Roman"/>
          <w:sz w:val="24"/>
          <w:szCs w:val="24"/>
        </w:rPr>
        <w:t>ą</w:t>
      </w:r>
      <w:r w:rsidR="00546877" w:rsidRPr="00A55979">
        <w:rPr>
          <w:rFonts w:ascii="Times New Roman" w:eastAsia="Times New Roman" w:hAnsi="Times New Roman" w:cs="Times New Roman"/>
          <w:sz w:val="24"/>
          <w:szCs w:val="24"/>
        </w:rPr>
        <w:t>, pvz., A1 ar C2.</w:t>
      </w:r>
    </w:p>
    <w:p w:rsidR="00546877" w:rsidRPr="00A55979" w:rsidRDefault="00546877" w:rsidP="00546877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9F6000" w:rsidRPr="00A55979" w:rsidRDefault="003C5F26" w:rsidP="009F600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 xml:space="preserve">4.2. </w:t>
      </w:r>
      <w:r w:rsidR="00C1650B" w:rsidRPr="00A55979">
        <w:rPr>
          <w:rFonts w:ascii="Times New Roman" w:hAnsi="Times New Roman" w:cs="Times New Roman"/>
          <w:sz w:val="24"/>
          <w:szCs w:val="24"/>
        </w:rPr>
        <w:t xml:space="preserve">Iš oro paimkite mikroorganizmų mėginius: </w:t>
      </w:r>
      <w:proofErr w:type="spellStart"/>
      <w:r w:rsidR="00C1650B" w:rsidRPr="00A55979">
        <w:rPr>
          <w:rFonts w:ascii="Times New Roman" w:hAnsi="Times New Roman" w:cs="Times New Roman"/>
          <w:sz w:val="24"/>
          <w:szCs w:val="24"/>
        </w:rPr>
        <w:t>Petri</w:t>
      </w:r>
      <w:proofErr w:type="spellEnd"/>
      <w:r w:rsidR="00C1650B" w:rsidRPr="00A55979">
        <w:rPr>
          <w:rFonts w:ascii="Times New Roman" w:hAnsi="Times New Roman" w:cs="Times New Roman"/>
          <w:sz w:val="24"/>
          <w:szCs w:val="24"/>
        </w:rPr>
        <w:t xml:space="preserve"> lėkšteles su </w:t>
      </w:r>
      <w:proofErr w:type="spellStart"/>
      <w:r w:rsidR="00C1650B" w:rsidRPr="00A55979">
        <w:rPr>
          <w:rFonts w:ascii="Times New Roman" w:hAnsi="Times New Roman" w:cs="Times New Roman"/>
          <w:sz w:val="24"/>
          <w:szCs w:val="24"/>
        </w:rPr>
        <w:t>mitybine</w:t>
      </w:r>
      <w:proofErr w:type="spellEnd"/>
      <w:r w:rsidR="00C1650B" w:rsidRPr="00A55979">
        <w:rPr>
          <w:rFonts w:ascii="Times New Roman" w:hAnsi="Times New Roman" w:cs="Times New Roman"/>
          <w:sz w:val="24"/>
          <w:szCs w:val="24"/>
        </w:rPr>
        <w:t xml:space="preserve"> terpe </w:t>
      </w:r>
      <w:r w:rsidR="009F6000" w:rsidRPr="00A55979">
        <w:rPr>
          <w:rFonts w:ascii="Times New Roman" w:hAnsi="Times New Roman" w:cs="Times New Roman"/>
          <w:sz w:val="24"/>
          <w:szCs w:val="24"/>
        </w:rPr>
        <w:t>išdėliokite</w:t>
      </w:r>
      <w:r w:rsidR="001F6CF7" w:rsidRPr="00A55979">
        <w:rPr>
          <w:rFonts w:ascii="Times New Roman" w:hAnsi="Times New Roman" w:cs="Times New Roman"/>
          <w:sz w:val="24"/>
          <w:szCs w:val="24"/>
        </w:rPr>
        <w:t xml:space="preserve"> tyrimo patalpoje ant stalų</w:t>
      </w:r>
      <w:r w:rsidR="00C1650B" w:rsidRPr="00A55979">
        <w:rPr>
          <w:rFonts w:ascii="Times New Roman" w:hAnsi="Times New Roman" w:cs="Times New Roman"/>
          <w:sz w:val="24"/>
          <w:szCs w:val="24"/>
        </w:rPr>
        <w:t xml:space="preserve"> </w:t>
      </w:r>
      <w:r w:rsidR="009F6000" w:rsidRPr="00A55979">
        <w:rPr>
          <w:rFonts w:ascii="Times New Roman" w:hAnsi="Times New Roman" w:cs="Times New Roman"/>
          <w:sz w:val="24"/>
          <w:szCs w:val="24"/>
        </w:rPr>
        <w:t>(</w:t>
      </w:r>
      <w:r w:rsidR="001A1918">
        <w:rPr>
          <w:rFonts w:ascii="Times New Roman" w:hAnsi="Times New Roman" w:cs="Times New Roman"/>
          <w:sz w:val="24"/>
          <w:szCs w:val="24"/>
        </w:rPr>
        <w:t xml:space="preserve">patalpos </w:t>
      </w:r>
      <w:r w:rsidR="009F6000" w:rsidRPr="00A55979">
        <w:rPr>
          <w:rFonts w:ascii="Times New Roman" w:hAnsi="Times New Roman" w:cs="Times New Roman"/>
          <w:sz w:val="24"/>
          <w:szCs w:val="24"/>
        </w:rPr>
        <w:t>centre, priekyje</w:t>
      </w:r>
      <w:r w:rsidR="001A1918">
        <w:rPr>
          <w:rFonts w:ascii="Times New Roman" w:hAnsi="Times New Roman" w:cs="Times New Roman"/>
          <w:sz w:val="24"/>
          <w:szCs w:val="24"/>
        </w:rPr>
        <w:t xml:space="preserve"> ir</w:t>
      </w:r>
      <w:r w:rsidR="009F6000" w:rsidRPr="00A55979">
        <w:rPr>
          <w:rFonts w:ascii="Times New Roman" w:hAnsi="Times New Roman" w:cs="Times New Roman"/>
          <w:sz w:val="24"/>
          <w:szCs w:val="24"/>
        </w:rPr>
        <w:t xml:space="preserve"> gale)</w:t>
      </w:r>
      <w:r w:rsidR="00C1650B" w:rsidRPr="00A55979">
        <w:rPr>
          <w:rFonts w:ascii="Times New Roman" w:hAnsi="Times New Roman" w:cs="Times New Roman"/>
          <w:sz w:val="24"/>
          <w:szCs w:val="24"/>
        </w:rPr>
        <w:t>; n</w:t>
      </w:r>
      <w:r w:rsidR="00DB4E42" w:rsidRPr="00A55979">
        <w:rPr>
          <w:rFonts w:ascii="Times New Roman" w:hAnsi="Times New Roman" w:cs="Times New Roman"/>
          <w:sz w:val="24"/>
          <w:szCs w:val="24"/>
        </w:rPr>
        <w:t>uimkite didesniąją lėkštelę ir lėkštelę</w:t>
      </w:r>
      <w:r w:rsidR="009F6000" w:rsidRPr="00A55979">
        <w:rPr>
          <w:rFonts w:ascii="Times New Roman" w:hAnsi="Times New Roman" w:cs="Times New Roman"/>
          <w:sz w:val="24"/>
          <w:szCs w:val="24"/>
        </w:rPr>
        <w:t xml:space="preserve"> su mitybine terpe </w:t>
      </w:r>
      <w:r w:rsidR="00DB4E42" w:rsidRPr="00A55979">
        <w:rPr>
          <w:rFonts w:ascii="Times New Roman" w:hAnsi="Times New Roman" w:cs="Times New Roman"/>
          <w:sz w:val="24"/>
          <w:szCs w:val="24"/>
        </w:rPr>
        <w:t>palikite</w:t>
      </w:r>
      <w:r w:rsidR="009F6000" w:rsidRPr="00A55979">
        <w:rPr>
          <w:rFonts w:ascii="Times New Roman" w:hAnsi="Times New Roman" w:cs="Times New Roman"/>
          <w:sz w:val="24"/>
          <w:szCs w:val="24"/>
        </w:rPr>
        <w:t xml:space="preserve"> </w:t>
      </w:r>
      <w:r w:rsidR="00DB4E42" w:rsidRPr="00A55979">
        <w:rPr>
          <w:rFonts w:ascii="Times New Roman" w:hAnsi="Times New Roman" w:cs="Times New Roman"/>
          <w:sz w:val="24"/>
          <w:szCs w:val="24"/>
        </w:rPr>
        <w:t xml:space="preserve">atvirą </w:t>
      </w:r>
      <w:r w:rsidR="00C1650B" w:rsidRPr="00744949">
        <w:rPr>
          <w:rFonts w:ascii="Times New Roman" w:hAnsi="Times New Roman" w:cs="Times New Roman"/>
          <w:sz w:val="24"/>
          <w:szCs w:val="24"/>
        </w:rPr>
        <w:t>1</w:t>
      </w:r>
      <w:r w:rsidR="009F6000" w:rsidRPr="00A55979">
        <w:rPr>
          <w:rFonts w:ascii="Times New Roman" w:hAnsi="Times New Roman" w:cs="Times New Roman"/>
          <w:sz w:val="24"/>
          <w:szCs w:val="24"/>
        </w:rPr>
        <w:t xml:space="preserve">5 min. Po </w:t>
      </w:r>
      <w:r w:rsidR="00C1650B" w:rsidRPr="00A55979">
        <w:rPr>
          <w:rFonts w:ascii="Times New Roman" w:hAnsi="Times New Roman" w:cs="Times New Roman"/>
          <w:sz w:val="24"/>
          <w:szCs w:val="24"/>
        </w:rPr>
        <w:t>1</w:t>
      </w:r>
      <w:r w:rsidR="009F6000" w:rsidRPr="00A55979">
        <w:rPr>
          <w:rFonts w:ascii="Times New Roman" w:hAnsi="Times New Roman" w:cs="Times New Roman"/>
          <w:sz w:val="24"/>
          <w:szCs w:val="24"/>
        </w:rPr>
        <w:t>5 min. l</w:t>
      </w:r>
      <w:r w:rsidR="00DB4E42" w:rsidRPr="00A55979">
        <w:rPr>
          <w:rFonts w:ascii="Times New Roman" w:hAnsi="Times New Roman" w:cs="Times New Roman"/>
          <w:sz w:val="24"/>
          <w:szCs w:val="24"/>
        </w:rPr>
        <w:t>ėkšteles uždenkite, jų šonus užklijuokite lipnia juostele. Lėkštele</w:t>
      </w:r>
      <w:r w:rsidR="009F6000" w:rsidRPr="00A55979">
        <w:rPr>
          <w:rFonts w:ascii="Times New Roman" w:hAnsi="Times New Roman" w:cs="Times New Roman"/>
          <w:sz w:val="24"/>
          <w:szCs w:val="24"/>
        </w:rPr>
        <w:t xml:space="preserve">s </w:t>
      </w:r>
      <w:r w:rsidR="00C1650B" w:rsidRPr="00A55979">
        <w:rPr>
          <w:rFonts w:ascii="Times New Roman" w:hAnsi="Times New Roman" w:cs="Times New Roman"/>
          <w:b/>
          <w:sz w:val="24"/>
          <w:szCs w:val="24"/>
        </w:rPr>
        <w:t>apverskite</w:t>
      </w:r>
      <w:r w:rsidR="00C1650B" w:rsidRPr="00A55979">
        <w:rPr>
          <w:rFonts w:ascii="Times New Roman" w:hAnsi="Times New Roman" w:cs="Times New Roman"/>
          <w:sz w:val="24"/>
          <w:szCs w:val="24"/>
        </w:rPr>
        <w:t xml:space="preserve"> ir </w:t>
      </w:r>
      <w:r w:rsidR="00DB4E42" w:rsidRPr="00A55979">
        <w:rPr>
          <w:rFonts w:ascii="Times New Roman" w:hAnsi="Times New Roman" w:cs="Times New Roman"/>
          <w:sz w:val="24"/>
          <w:szCs w:val="24"/>
        </w:rPr>
        <w:t>palikite</w:t>
      </w:r>
      <w:r w:rsidR="00C1650B" w:rsidRPr="00A55979">
        <w:rPr>
          <w:rFonts w:ascii="Times New Roman" w:hAnsi="Times New Roman" w:cs="Times New Roman"/>
          <w:sz w:val="24"/>
          <w:szCs w:val="24"/>
        </w:rPr>
        <w:t xml:space="preserve"> kambario temperatūroje</w:t>
      </w:r>
      <w:r w:rsidR="009F6000" w:rsidRPr="00A55979">
        <w:rPr>
          <w:rFonts w:ascii="Times New Roman" w:hAnsi="Times New Roman" w:cs="Times New Roman"/>
          <w:sz w:val="24"/>
          <w:szCs w:val="24"/>
        </w:rPr>
        <w:t xml:space="preserve"> </w:t>
      </w:r>
      <w:r w:rsidR="00DB4E42" w:rsidRPr="00A55979">
        <w:rPr>
          <w:rFonts w:ascii="Times New Roman" w:hAnsi="Times New Roman" w:cs="Times New Roman"/>
          <w:sz w:val="24"/>
          <w:szCs w:val="24"/>
        </w:rPr>
        <w:t>7 par</w:t>
      </w:r>
      <w:r w:rsidR="00672E19">
        <w:rPr>
          <w:rFonts w:ascii="Times New Roman" w:hAnsi="Times New Roman" w:cs="Times New Roman"/>
          <w:sz w:val="24"/>
          <w:szCs w:val="24"/>
        </w:rPr>
        <w:t>as</w:t>
      </w:r>
      <w:r w:rsidR="009F6000" w:rsidRPr="00A55979">
        <w:rPr>
          <w:rFonts w:ascii="Times New Roman" w:hAnsi="Times New Roman" w:cs="Times New Roman"/>
          <w:sz w:val="24"/>
          <w:szCs w:val="24"/>
        </w:rPr>
        <w:t>.</w:t>
      </w:r>
    </w:p>
    <w:p w:rsidR="009F6000" w:rsidRPr="00A55979" w:rsidRDefault="00A03010" w:rsidP="00A03010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013D">
        <w:rPr>
          <w:rFonts w:ascii="Times New Roman" w:eastAsia="Times New Roman" w:hAnsi="Times New Roman" w:cs="Times New Roman"/>
          <w:noProof/>
          <w:sz w:val="24"/>
          <w:szCs w:val="24"/>
          <w:lang w:eastAsia="lt-LT"/>
        </w:rPr>
        <w:drawing>
          <wp:inline distT="0" distB="0" distL="0" distR="0">
            <wp:extent cx="1950720" cy="1093261"/>
            <wp:effectExtent l="0" t="0" r="0" b="0"/>
            <wp:docPr id="1" name="Picture 1" descr="E:\SAC MET\2018\labdarbai p\schem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AC MET\2018\labdarbai p\schem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4067" t="5983" r="8853" b="6837"/>
                    <a:stretch/>
                  </pic:blipFill>
                  <pic:spPr bwMode="auto">
                    <a:xfrm>
                      <a:off x="0" y="0"/>
                      <a:ext cx="1954047" cy="109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3010" w:rsidRPr="00A55979" w:rsidRDefault="00A03010" w:rsidP="00A03010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744949">
        <w:rPr>
          <w:rFonts w:ascii="Times New Roman" w:eastAsia="Times New Roman" w:hAnsi="Times New Roman" w:cs="Times New Roman"/>
        </w:rPr>
        <w:t xml:space="preserve">1 pav. </w:t>
      </w:r>
      <w:r w:rsidRPr="00744949">
        <w:rPr>
          <w:rFonts w:ascii="Times New Roman" w:eastAsia="Times New Roman" w:hAnsi="Times New Roman" w:cs="Times New Roman"/>
          <w:b/>
        </w:rPr>
        <w:t>Oro m</w:t>
      </w:r>
      <w:r w:rsidRPr="00A55979">
        <w:rPr>
          <w:rFonts w:ascii="Times New Roman" w:eastAsia="Times New Roman" w:hAnsi="Times New Roman" w:cs="Times New Roman"/>
          <w:b/>
        </w:rPr>
        <w:t>ėginių ėmimo schema (</w:t>
      </w:r>
      <w:r w:rsidR="007416C7" w:rsidRPr="00A55979">
        <w:rPr>
          <w:rFonts w:ascii="Times New Roman" w:eastAsia="Times New Roman" w:hAnsi="Times New Roman" w:cs="Times New Roman"/>
          <w:b/>
        </w:rPr>
        <w:t>1,</w:t>
      </w:r>
      <w:r w:rsidR="00672E19">
        <w:rPr>
          <w:rFonts w:ascii="Times New Roman" w:eastAsia="Times New Roman" w:hAnsi="Times New Roman" w:cs="Times New Roman"/>
          <w:b/>
        </w:rPr>
        <w:t xml:space="preserve"> </w:t>
      </w:r>
      <w:r w:rsidR="007416C7" w:rsidRPr="00A55979">
        <w:rPr>
          <w:rFonts w:ascii="Times New Roman" w:eastAsia="Times New Roman" w:hAnsi="Times New Roman" w:cs="Times New Roman"/>
          <w:b/>
        </w:rPr>
        <w:t>2,</w:t>
      </w:r>
      <w:r w:rsidR="00672E19">
        <w:rPr>
          <w:rFonts w:ascii="Times New Roman" w:eastAsia="Times New Roman" w:hAnsi="Times New Roman" w:cs="Times New Roman"/>
          <w:b/>
        </w:rPr>
        <w:t xml:space="preserve"> </w:t>
      </w:r>
      <w:r w:rsidR="007416C7" w:rsidRPr="00A55979">
        <w:rPr>
          <w:rFonts w:ascii="Times New Roman" w:eastAsia="Times New Roman" w:hAnsi="Times New Roman" w:cs="Times New Roman"/>
          <w:b/>
        </w:rPr>
        <w:t xml:space="preserve">3 – </w:t>
      </w:r>
      <w:proofErr w:type="spellStart"/>
      <w:r w:rsidR="007416C7" w:rsidRPr="00A55979">
        <w:rPr>
          <w:rFonts w:ascii="Times New Roman" w:eastAsia="Times New Roman" w:hAnsi="Times New Roman" w:cs="Times New Roman"/>
          <w:b/>
        </w:rPr>
        <w:t>Petri</w:t>
      </w:r>
      <w:proofErr w:type="spellEnd"/>
      <w:r w:rsidR="007416C7" w:rsidRPr="00A55979">
        <w:rPr>
          <w:rFonts w:ascii="Times New Roman" w:eastAsia="Times New Roman" w:hAnsi="Times New Roman" w:cs="Times New Roman"/>
          <w:b/>
        </w:rPr>
        <w:t xml:space="preserve"> lėkštelių išdėstymo vietos patalpoje)</w:t>
      </w:r>
    </w:p>
    <w:p w:rsidR="00A03010" w:rsidRPr="00A55979" w:rsidRDefault="00A03010" w:rsidP="00A03010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F6CF7" w:rsidRPr="00A55979" w:rsidRDefault="006957DA" w:rsidP="001F6CF7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44949">
        <w:rPr>
          <w:rFonts w:ascii="Times New Roman" w:eastAsia="Times New Roman" w:hAnsi="Times New Roman" w:cs="Times New Roman"/>
          <w:sz w:val="24"/>
          <w:szCs w:val="24"/>
        </w:rPr>
        <w:t>4.</w:t>
      </w:r>
      <w:r w:rsidR="009F6000" w:rsidRPr="00A55979">
        <w:rPr>
          <w:rFonts w:ascii="Times New Roman" w:eastAsia="Times New Roman" w:hAnsi="Times New Roman" w:cs="Times New Roman"/>
          <w:sz w:val="24"/>
          <w:szCs w:val="24"/>
        </w:rPr>
        <w:t>3.</w:t>
      </w:r>
      <w:r w:rsidRPr="00A559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44CB8" w:rsidRPr="00A55979">
        <w:rPr>
          <w:rFonts w:ascii="Times New Roman" w:eastAsia="Times New Roman" w:hAnsi="Times New Roman" w:cs="Times New Roman"/>
          <w:sz w:val="24"/>
          <w:szCs w:val="24"/>
        </w:rPr>
        <w:t>Septint</w:t>
      </w:r>
      <w:r w:rsidR="00A14B46" w:rsidRPr="00A55979">
        <w:rPr>
          <w:rFonts w:ascii="Times New Roman" w:eastAsia="Times New Roman" w:hAnsi="Times New Roman" w:cs="Times New Roman"/>
          <w:sz w:val="24"/>
          <w:szCs w:val="24"/>
        </w:rPr>
        <w:t>ą</w:t>
      </w:r>
      <w:r w:rsidRPr="00A55979">
        <w:rPr>
          <w:rFonts w:ascii="Times New Roman" w:eastAsia="Times New Roman" w:hAnsi="Times New Roman" w:cs="Times New Roman"/>
          <w:sz w:val="24"/>
          <w:szCs w:val="24"/>
        </w:rPr>
        <w:t xml:space="preserve"> augimo parą suskaičiuokite</w:t>
      </w:r>
      <w:r w:rsidR="00C1650B" w:rsidRPr="00A559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55979">
        <w:rPr>
          <w:rFonts w:ascii="Times New Roman" w:eastAsia="Times New Roman" w:hAnsi="Times New Roman" w:cs="Times New Roman"/>
          <w:sz w:val="24"/>
          <w:szCs w:val="24"/>
        </w:rPr>
        <w:t>m</w:t>
      </w:r>
      <w:r w:rsidR="00C1650B" w:rsidRPr="00A55979">
        <w:rPr>
          <w:rFonts w:ascii="Times New Roman" w:eastAsia="Times New Roman" w:hAnsi="Times New Roman" w:cs="Times New Roman"/>
          <w:sz w:val="24"/>
          <w:szCs w:val="24"/>
        </w:rPr>
        <w:t>ikroorganizmų</w:t>
      </w:r>
      <w:r w:rsidRPr="00A55979">
        <w:rPr>
          <w:rFonts w:ascii="Times New Roman" w:eastAsia="Times New Roman" w:hAnsi="Times New Roman" w:cs="Times New Roman"/>
          <w:sz w:val="24"/>
          <w:szCs w:val="24"/>
        </w:rPr>
        <w:t xml:space="preserve"> kolonijas, išaugusia</w:t>
      </w:r>
      <w:r w:rsidR="00C1650B" w:rsidRPr="00A55979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A14B46" w:rsidRPr="00A55979">
        <w:rPr>
          <w:rFonts w:ascii="Times New Roman" w:eastAsia="Times New Roman" w:hAnsi="Times New Roman" w:cs="Times New Roman"/>
          <w:sz w:val="24"/>
          <w:szCs w:val="24"/>
        </w:rPr>
        <w:t xml:space="preserve">ant </w:t>
      </w:r>
      <w:proofErr w:type="spellStart"/>
      <w:r w:rsidR="00A14B46" w:rsidRPr="00A55979">
        <w:rPr>
          <w:rFonts w:ascii="Times New Roman" w:eastAsia="Times New Roman" w:hAnsi="Times New Roman" w:cs="Times New Roman"/>
          <w:sz w:val="24"/>
          <w:szCs w:val="24"/>
        </w:rPr>
        <w:t>mitybinės</w:t>
      </w:r>
      <w:proofErr w:type="spellEnd"/>
      <w:r w:rsidR="00A14B46" w:rsidRPr="00A55979">
        <w:rPr>
          <w:rFonts w:ascii="Times New Roman" w:eastAsia="Times New Roman" w:hAnsi="Times New Roman" w:cs="Times New Roman"/>
          <w:sz w:val="24"/>
          <w:szCs w:val="24"/>
        </w:rPr>
        <w:t xml:space="preserve"> terpės </w:t>
      </w:r>
      <w:proofErr w:type="spellStart"/>
      <w:r w:rsidR="00C1650B" w:rsidRPr="00A55979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="00C1650B" w:rsidRPr="00A55979">
        <w:rPr>
          <w:rFonts w:ascii="Times New Roman" w:eastAsia="Times New Roman" w:hAnsi="Times New Roman" w:cs="Times New Roman"/>
          <w:sz w:val="24"/>
          <w:szCs w:val="24"/>
        </w:rPr>
        <w:t xml:space="preserve"> lėkštelėse</w:t>
      </w:r>
      <w:r w:rsidRPr="00A55979">
        <w:rPr>
          <w:rFonts w:ascii="Times New Roman" w:eastAsia="Times New Roman" w:hAnsi="Times New Roman" w:cs="Times New Roman"/>
          <w:sz w:val="24"/>
          <w:szCs w:val="24"/>
        </w:rPr>
        <w:t>.</w:t>
      </w:r>
      <w:r w:rsidR="00C1650B" w:rsidRPr="00A559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55979">
        <w:rPr>
          <w:rFonts w:ascii="Times New Roman" w:eastAsia="Times New Roman" w:hAnsi="Times New Roman" w:cs="Times New Roman"/>
          <w:sz w:val="24"/>
          <w:szCs w:val="24"/>
        </w:rPr>
        <w:t xml:space="preserve">Mikroorganizmų kolonijas skaičiuokite </w:t>
      </w:r>
      <w:r w:rsidRPr="00A55979">
        <w:rPr>
          <w:rFonts w:ascii="Times New Roman" w:eastAsia="Times New Roman" w:hAnsi="Times New Roman" w:cs="Times New Roman"/>
          <w:b/>
          <w:sz w:val="24"/>
          <w:szCs w:val="24"/>
        </w:rPr>
        <w:t>nepraverdami</w:t>
      </w:r>
      <w:r w:rsidRPr="00A55979">
        <w:rPr>
          <w:rFonts w:ascii="Times New Roman" w:eastAsia="Times New Roman" w:hAnsi="Times New Roman" w:cs="Times New Roman"/>
          <w:sz w:val="24"/>
          <w:szCs w:val="24"/>
        </w:rPr>
        <w:t xml:space="preserve"> lėkštelių. </w:t>
      </w:r>
      <w:r w:rsidR="00C1650B" w:rsidRPr="00A55979">
        <w:rPr>
          <w:rFonts w:ascii="Times New Roman" w:eastAsia="Times New Roman" w:hAnsi="Times New Roman" w:cs="Times New Roman"/>
          <w:sz w:val="24"/>
          <w:szCs w:val="24"/>
        </w:rPr>
        <w:t xml:space="preserve">Kad lengviau </w:t>
      </w:r>
      <w:r w:rsidRPr="00A55979">
        <w:rPr>
          <w:rFonts w:ascii="Times New Roman" w:eastAsia="Times New Roman" w:hAnsi="Times New Roman" w:cs="Times New Roman"/>
          <w:sz w:val="24"/>
          <w:szCs w:val="24"/>
        </w:rPr>
        <w:t>įžiūrėtumėte visas išaugusias kolonijas, naudokit</w:t>
      </w:r>
      <w:r w:rsidR="00672E19">
        <w:rPr>
          <w:rFonts w:ascii="Times New Roman" w:eastAsia="Times New Roman" w:hAnsi="Times New Roman" w:cs="Times New Roman"/>
          <w:sz w:val="24"/>
          <w:szCs w:val="24"/>
        </w:rPr>
        <w:t>ės</w:t>
      </w:r>
      <w:r w:rsidRPr="00A559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1650B" w:rsidRPr="00A55979">
        <w:rPr>
          <w:rFonts w:ascii="Times New Roman" w:eastAsia="Times New Roman" w:hAnsi="Times New Roman" w:cs="Times New Roman"/>
          <w:sz w:val="24"/>
          <w:szCs w:val="24"/>
        </w:rPr>
        <w:t>lup</w:t>
      </w:r>
      <w:r w:rsidR="00672E19">
        <w:rPr>
          <w:rFonts w:ascii="Times New Roman" w:eastAsia="Times New Roman" w:hAnsi="Times New Roman" w:cs="Times New Roman"/>
          <w:sz w:val="24"/>
          <w:szCs w:val="24"/>
        </w:rPr>
        <w:t>a</w:t>
      </w:r>
      <w:r w:rsidR="00C1650B" w:rsidRPr="00A5597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A55979">
        <w:rPr>
          <w:rFonts w:ascii="Times New Roman" w:eastAsia="Times New Roman" w:hAnsi="Times New Roman" w:cs="Times New Roman"/>
          <w:sz w:val="24"/>
          <w:szCs w:val="24"/>
        </w:rPr>
        <w:t xml:space="preserve">Jeigu kolonijų </w:t>
      </w:r>
      <w:proofErr w:type="spellStart"/>
      <w:r w:rsidRPr="00A55979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Pr="00A55979">
        <w:rPr>
          <w:rFonts w:ascii="Times New Roman" w:eastAsia="Times New Roman" w:hAnsi="Times New Roman" w:cs="Times New Roman"/>
          <w:sz w:val="24"/>
          <w:szCs w:val="24"/>
        </w:rPr>
        <w:t xml:space="preserve"> lėkštelėje išaugo labai daug, lėkštelės dugną suskirstykite į sektorius ir suskaičiuokite kolonijas kiekviename sektoriuje. Tada sudėkite visų sektorių kolonij</w:t>
      </w:r>
      <w:r w:rsidR="00546877" w:rsidRPr="00A55979">
        <w:rPr>
          <w:rFonts w:ascii="Times New Roman" w:eastAsia="Times New Roman" w:hAnsi="Times New Roman" w:cs="Times New Roman"/>
          <w:sz w:val="24"/>
          <w:szCs w:val="24"/>
        </w:rPr>
        <w:t>ų skaičių</w:t>
      </w:r>
      <w:r w:rsidRPr="00A55979">
        <w:rPr>
          <w:rFonts w:ascii="Times New Roman" w:eastAsia="Times New Roman" w:hAnsi="Times New Roman" w:cs="Times New Roman"/>
          <w:sz w:val="24"/>
          <w:szCs w:val="24"/>
        </w:rPr>
        <w:t xml:space="preserve"> ir gausite bendrą skaičių.</w:t>
      </w:r>
      <w:r w:rsidR="001F6CF7" w:rsidRPr="00A559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14B46" w:rsidRPr="0074494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avo </w:t>
      </w:r>
      <w:r w:rsidR="00546877" w:rsidRPr="0074494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grupės </w:t>
      </w:r>
      <w:r w:rsidR="00A14B46" w:rsidRPr="00744949">
        <w:rPr>
          <w:rFonts w:ascii="Times New Roman" w:eastAsia="Times New Roman" w:hAnsi="Times New Roman" w:cs="Times New Roman"/>
          <w:color w:val="auto"/>
          <w:sz w:val="24"/>
          <w:szCs w:val="24"/>
        </w:rPr>
        <w:t>tyrimo duomenis surašykite į 1 lentel</w:t>
      </w:r>
      <w:r w:rsidR="00A14B46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ę. </w:t>
      </w:r>
      <w:r w:rsidR="001F6CF7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1F6CF7" w:rsidRPr="00A55979">
        <w:rPr>
          <w:rFonts w:ascii="Times New Roman" w:eastAsia="Times New Roman" w:hAnsi="Times New Roman" w:cs="Times New Roman"/>
          <w:sz w:val="24"/>
          <w:szCs w:val="24"/>
        </w:rPr>
        <w:t xml:space="preserve">Mikroorganizmų kolonijas nufotografuokite ir </w:t>
      </w:r>
      <w:r w:rsidR="00672E19">
        <w:rPr>
          <w:rFonts w:ascii="Times New Roman" w:eastAsia="Times New Roman" w:hAnsi="Times New Roman" w:cs="Times New Roman"/>
          <w:sz w:val="24"/>
          <w:szCs w:val="24"/>
        </w:rPr>
        <w:t>ryškiausias</w:t>
      </w:r>
      <w:r w:rsidR="007416C7" w:rsidRPr="00A55979">
        <w:rPr>
          <w:rFonts w:ascii="Times New Roman" w:eastAsia="Times New Roman" w:hAnsi="Times New Roman" w:cs="Times New Roman"/>
          <w:sz w:val="24"/>
          <w:szCs w:val="24"/>
        </w:rPr>
        <w:t xml:space="preserve"> nuotraukas sudėkite į 2</w:t>
      </w:r>
      <w:r w:rsidR="001F6CF7" w:rsidRPr="00A55979">
        <w:rPr>
          <w:rFonts w:ascii="Times New Roman" w:eastAsia="Times New Roman" w:hAnsi="Times New Roman" w:cs="Times New Roman"/>
          <w:sz w:val="24"/>
          <w:szCs w:val="24"/>
        </w:rPr>
        <w:t xml:space="preserve"> paveikslą.</w:t>
      </w:r>
      <w:r w:rsidR="00012A81">
        <w:rPr>
          <w:rFonts w:ascii="Times New Roman" w:eastAsia="Times New Roman" w:hAnsi="Times New Roman" w:cs="Times New Roman"/>
          <w:sz w:val="24"/>
          <w:szCs w:val="24"/>
        </w:rPr>
        <w:t xml:space="preserve"> Įvairių mikroorganizmų kolonijų pavyzdžių galite pamatyti Priede.</w:t>
      </w:r>
    </w:p>
    <w:p w:rsidR="001F6CF7" w:rsidRPr="00A55979" w:rsidRDefault="001F6CF7" w:rsidP="00A14B46">
      <w:pPr>
        <w:pStyle w:val="prastasis1"/>
        <w:spacing w:after="0"/>
        <w:jc w:val="center"/>
        <w:rPr>
          <w:rFonts w:ascii="Times New Roman" w:eastAsia="Times New Roman" w:hAnsi="Times New Roman" w:cs="Times New Roman"/>
        </w:rPr>
      </w:pPr>
    </w:p>
    <w:p w:rsidR="007416C7" w:rsidRDefault="007416C7" w:rsidP="00A14B46">
      <w:pPr>
        <w:pStyle w:val="prastasis1"/>
        <w:spacing w:after="0"/>
        <w:jc w:val="center"/>
        <w:rPr>
          <w:rFonts w:ascii="Times New Roman" w:eastAsia="Times New Roman" w:hAnsi="Times New Roman" w:cs="Times New Roman"/>
        </w:rPr>
      </w:pPr>
    </w:p>
    <w:p w:rsidR="00744949" w:rsidRDefault="00744949" w:rsidP="00A14B46">
      <w:pPr>
        <w:pStyle w:val="prastasis1"/>
        <w:spacing w:after="0"/>
        <w:jc w:val="center"/>
        <w:rPr>
          <w:rFonts w:ascii="Times New Roman" w:eastAsia="Times New Roman" w:hAnsi="Times New Roman" w:cs="Times New Roman"/>
        </w:rPr>
      </w:pPr>
    </w:p>
    <w:p w:rsidR="00744949" w:rsidRPr="00A55979" w:rsidRDefault="00744949" w:rsidP="00A14B46">
      <w:pPr>
        <w:pStyle w:val="prastasis1"/>
        <w:spacing w:after="0"/>
        <w:jc w:val="center"/>
        <w:rPr>
          <w:rFonts w:ascii="Times New Roman" w:eastAsia="Times New Roman" w:hAnsi="Times New Roman" w:cs="Times New Roman"/>
        </w:rPr>
      </w:pPr>
    </w:p>
    <w:p w:rsidR="007416C7" w:rsidRPr="00A55979" w:rsidRDefault="007416C7" w:rsidP="00A14B46">
      <w:pPr>
        <w:pStyle w:val="prastasis1"/>
        <w:spacing w:after="0"/>
        <w:jc w:val="center"/>
        <w:rPr>
          <w:rFonts w:ascii="Times New Roman" w:eastAsia="Times New Roman" w:hAnsi="Times New Roman" w:cs="Times New Roman"/>
        </w:rPr>
      </w:pPr>
    </w:p>
    <w:p w:rsidR="00233ACD" w:rsidRDefault="00A14B46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</w:rPr>
      </w:pPr>
      <w:r w:rsidRPr="00A55979">
        <w:rPr>
          <w:rFonts w:ascii="Times New Roman" w:eastAsia="Times New Roman" w:hAnsi="Times New Roman" w:cs="Times New Roman"/>
        </w:rPr>
        <w:t xml:space="preserve">1 lentelė. </w:t>
      </w:r>
      <w:r w:rsidRPr="00A55979">
        <w:rPr>
          <w:rFonts w:ascii="Times New Roman" w:eastAsia="Times New Roman" w:hAnsi="Times New Roman" w:cs="Times New Roman"/>
          <w:b/>
        </w:rPr>
        <w:t>Mikroorganizmų kolonijų, išskirtų iš tiriamos patalpos oro, gausumas septintą tyrimo parą</w:t>
      </w:r>
    </w:p>
    <w:p w:rsidR="00A14B46" w:rsidRPr="00A55979" w:rsidRDefault="00A14B46" w:rsidP="00A14B4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Lentelstinklelis"/>
        <w:tblW w:w="0" w:type="auto"/>
        <w:jc w:val="center"/>
        <w:tblLook w:val="04A0"/>
      </w:tblPr>
      <w:tblGrid>
        <w:gridCol w:w="1091"/>
        <w:gridCol w:w="2561"/>
        <w:gridCol w:w="1483"/>
        <w:gridCol w:w="995"/>
        <w:gridCol w:w="795"/>
        <w:gridCol w:w="917"/>
        <w:gridCol w:w="1451"/>
      </w:tblGrid>
      <w:tr w:rsidR="00546877" w:rsidRPr="00A55979" w:rsidTr="00546877">
        <w:trPr>
          <w:trHeight w:val="290"/>
          <w:jc w:val="center"/>
        </w:trPr>
        <w:tc>
          <w:tcPr>
            <w:tcW w:w="1091" w:type="dxa"/>
            <w:vMerge w:val="restart"/>
            <w:vAlign w:val="bottom"/>
          </w:tcPr>
          <w:p w:rsidR="00546877" w:rsidRPr="002D4169" w:rsidRDefault="00546877" w:rsidP="0054687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4169">
              <w:rPr>
                <w:rFonts w:ascii="Times New Roman" w:eastAsia="Times New Roman" w:hAnsi="Times New Roman" w:cs="Times New Roman"/>
                <w:sz w:val="24"/>
                <w:szCs w:val="24"/>
              </w:rPr>
              <w:t>Tyrimo variantas</w:t>
            </w:r>
          </w:p>
        </w:tc>
        <w:tc>
          <w:tcPr>
            <w:tcW w:w="2561" w:type="dxa"/>
            <w:vMerge w:val="restart"/>
            <w:vAlign w:val="bottom"/>
          </w:tcPr>
          <w:p w:rsidR="00546877" w:rsidRPr="002D4169" w:rsidRDefault="00546877" w:rsidP="0054687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4169">
              <w:rPr>
                <w:rFonts w:ascii="Times New Roman" w:eastAsia="Times New Roman" w:hAnsi="Times New Roman" w:cs="Times New Roman"/>
                <w:sz w:val="24"/>
                <w:szCs w:val="24"/>
              </w:rPr>
              <w:t>Tiriama</w:t>
            </w:r>
          </w:p>
          <w:p w:rsidR="00546877" w:rsidRPr="002D4169" w:rsidRDefault="00546877" w:rsidP="0054687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4169">
              <w:rPr>
                <w:rFonts w:ascii="Times New Roman" w:eastAsia="Times New Roman" w:hAnsi="Times New Roman" w:cs="Times New Roman"/>
                <w:sz w:val="24"/>
                <w:szCs w:val="24"/>
              </w:rPr>
              <w:t>patalpa</w:t>
            </w:r>
          </w:p>
        </w:tc>
        <w:tc>
          <w:tcPr>
            <w:tcW w:w="1483" w:type="dxa"/>
            <w:vMerge w:val="restart"/>
            <w:vAlign w:val="bottom"/>
          </w:tcPr>
          <w:p w:rsidR="00546877" w:rsidRPr="002D4169" w:rsidRDefault="00546877" w:rsidP="00546877">
            <w:pPr>
              <w:pStyle w:val="prastasis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4169">
              <w:rPr>
                <w:rFonts w:ascii="Times New Roman" w:eastAsia="Times New Roman" w:hAnsi="Times New Roman" w:cs="Times New Roman"/>
                <w:sz w:val="24"/>
                <w:szCs w:val="24"/>
              </w:rPr>
              <w:t>Mėginio paėmimo laikas</w:t>
            </w:r>
          </w:p>
        </w:tc>
        <w:tc>
          <w:tcPr>
            <w:tcW w:w="2707" w:type="dxa"/>
            <w:gridSpan w:val="3"/>
          </w:tcPr>
          <w:p w:rsidR="00546877" w:rsidRPr="002D4169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41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yrimo pakartojimai / </w:t>
            </w:r>
          </w:p>
          <w:p w:rsidR="00546877" w:rsidRPr="002D4169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4169">
              <w:rPr>
                <w:rFonts w:ascii="Times New Roman" w:eastAsia="Times New Roman" w:hAnsi="Times New Roman" w:cs="Times New Roman"/>
                <w:sz w:val="24"/>
                <w:szCs w:val="24"/>
              </w:rPr>
              <w:t>kolonijų skaičius (vnt.)</w:t>
            </w:r>
          </w:p>
        </w:tc>
        <w:tc>
          <w:tcPr>
            <w:tcW w:w="1451" w:type="dxa"/>
            <w:vMerge w:val="restart"/>
          </w:tcPr>
          <w:p w:rsidR="00546877" w:rsidRPr="002D4169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4169">
              <w:rPr>
                <w:rFonts w:ascii="Times New Roman" w:hAnsi="Times New Roman" w:cs="Times New Roman"/>
                <w:sz w:val="24"/>
                <w:szCs w:val="24"/>
              </w:rPr>
              <w:t>Vidutinė varianto reikšmė</w:t>
            </w:r>
          </w:p>
        </w:tc>
      </w:tr>
      <w:tr w:rsidR="00546877" w:rsidRPr="00A55979" w:rsidTr="00546877">
        <w:trPr>
          <w:trHeight w:val="270"/>
          <w:jc w:val="center"/>
        </w:trPr>
        <w:tc>
          <w:tcPr>
            <w:tcW w:w="1091" w:type="dxa"/>
            <w:vMerge/>
          </w:tcPr>
          <w:p w:rsidR="00546877" w:rsidRPr="00A55979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1" w:type="dxa"/>
            <w:vMerge/>
          </w:tcPr>
          <w:p w:rsidR="00546877" w:rsidRPr="00A55979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3" w:type="dxa"/>
            <w:vMerge/>
          </w:tcPr>
          <w:p w:rsidR="00546877" w:rsidRPr="002E52E8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5" w:type="dxa"/>
          </w:tcPr>
          <w:p w:rsidR="00546877" w:rsidRPr="002E52E8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52E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95" w:type="dxa"/>
          </w:tcPr>
          <w:p w:rsidR="00546877" w:rsidRPr="00A55979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17" w:type="dxa"/>
          </w:tcPr>
          <w:p w:rsidR="00546877" w:rsidRPr="00A55979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51" w:type="dxa"/>
            <w:vMerge/>
          </w:tcPr>
          <w:p w:rsidR="00546877" w:rsidRPr="00A55979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6877" w:rsidRPr="00A55979" w:rsidTr="00546877">
        <w:trPr>
          <w:trHeight w:val="280"/>
          <w:jc w:val="center"/>
        </w:trPr>
        <w:tc>
          <w:tcPr>
            <w:tcW w:w="1091" w:type="dxa"/>
          </w:tcPr>
          <w:p w:rsidR="00546877" w:rsidRPr="00A55979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1" w:type="dxa"/>
          </w:tcPr>
          <w:p w:rsidR="00546877" w:rsidRPr="00A55979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46877" w:rsidRPr="00A55979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3" w:type="dxa"/>
          </w:tcPr>
          <w:p w:rsidR="00546877" w:rsidRPr="00A55979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5" w:type="dxa"/>
          </w:tcPr>
          <w:p w:rsidR="00546877" w:rsidRPr="00A55979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5" w:type="dxa"/>
          </w:tcPr>
          <w:p w:rsidR="00546877" w:rsidRPr="00A55979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17" w:type="dxa"/>
          </w:tcPr>
          <w:p w:rsidR="00546877" w:rsidRPr="00A55979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1" w:type="dxa"/>
          </w:tcPr>
          <w:p w:rsidR="00546877" w:rsidRPr="00A55979" w:rsidRDefault="00546877" w:rsidP="000769C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A14B46" w:rsidRPr="00A55979" w:rsidRDefault="00A14B46" w:rsidP="00C5458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233ACD" w:rsidRDefault="000751A7">
      <w:pPr>
        <w:pStyle w:val="prastasis1"/>
        <w:spacing w:after="0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i/>
          <w:sz w:val="24"/>
          <w:szCs w:val="24"/>
        </w:rPr>
        <w:t>Vieta nuotraukoms:</w:t>
      </w:r>
    </w:p>
    <w:p w:rsidR="000751A7" w:rsidRPr="00A55979" w:rsidRDefault="000751A7" w:rsidP="000751A7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A14B46" w:rsidRPr="00A55979" w:rsidRDefault="00A14B46" w:rsidP="00C5458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0751A7" w:rsidRPr="00A55979" w:rsidRDefault="000751A7" w:rsidP="00C5458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0751A7" w:rsidRPr="00A55979" w:rsidRDefault="000751A7" w:rsidP="00C5458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0751A7" w:rsidRPr="00A55979" w:rsidRDefault="000751A7" w:rsidP="00C5458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0751A7" w:rsidRPr="00A55979" w:rsidRDefault="000751A7" w:rsidP="00C5458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0751A7" w:rsidRPr="00A55979" w:rsidRDefault="000751A7" w:rsidP="00C5458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0751A7" w:rsidRPr="00A55979" w:rsidRDefault="000751A7" w:rsidP="00C5458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0751A7" w:rsidRPr="00A55979" w:rsidRDefault="000751A7" w:rsidP="00C5458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0751A7" w:rsidRPr="00A55979" w:rsidRDefault="000751A7" w:rsidP="00C5458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0751A7" w:rsidRPr="00A55979" w:rsidRDefault="000751A7" w:rsidP="00C5458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0751A7" w:rsidRPr="00A55979" w:rsidRDefault="000751A7" w:rsidP="00C5458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0751A7" w:rsidRPr="00A55979" w:rsidRDefault="000751A7" w:rsidP="00C5458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0751A7" w:rsidRPr="00A55979" w:rsidRDefault="007416C7" w:rsidP="000751A7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</w:rPr>
      </w:pPr>
      <w:r w:rsidRPr="00744949">
        <w:rPr>
          <w:rFonts w:ascii="Times New Roman" w:eastAsia="Times New Roman" w:hAnsi="Times New Roman" w:cs="Times New Roman"/>
        </w:rPr>
        <w:t>2</w:t>
      </w:r>
      <w:r w:rsidR="000751A7" w:rsidRPr="00A55979">
        <w:rPr>
          <w:rFonts w:ascii="Times New Roman" w:eastAsia="Times New Roman" w:hAnsi="Times New Roman" w:cs="Times New Roman"/>
        </w:rPr>
        <w:t xml:space="preserve"> pav. </w:t>
      </w:r>
      <w:r w:rsidR="000751A7" w:rsidRPr="00A55979">
        <w:rPr>
          <w:rFonts w:ascii="Times New Roman" w:eastAsia="Times New Roman" w:hAnsi="Times New Roman" w:cs="Times New Roman"/>
          <w:b/>
        </w:rPr>
        <w:t xml:space="preserve">Mikroorganizmų kolonijos, išskirtos iš patalpų oro, </w:t>
      </w:r>
      <w:r w:rsidR="000751A7" w:rsidRPr="00744949">
        <w:rPr>
          <w:rFonts w:ascii="Times New Roman" w:eastAsia="Times New Roman" w:hAnsi="Times New Roman" w:cs="Times New Roman"/>
          <w:b/>
        </w:rPr>
        <w:t>7 augimo par</w:t>
      </w:r>
      <w:r w:rsidR="000751A7" w:rsidRPr="00A55979">
        <w:rPr>
          <w:rFonts w:ascii="Times New Roman" w:eastAsia="Times New Roman" w:hAnsi="Times New Roman" w:cs="Times New Roman"/>
          <w:b/>
        </w:rPr>
        <w:t xml:space="preserve">ą augančios ant standžios </w:t>
      </w:r>
      <w:proofErr w:type="spellStart"/>
      <w:r w:rsidR="000E7A54" w:rsidRPr="00A55979">
        <w:rPr>
          <w:rFonts w:ascii="Times New Roman" w:eastAsia="Times New Roman" w:hAnsi="Times New Roman" w:cs="Times New Roman"/>
          <w:b/>
        </w:rPr>
        <w:t>Luria-Bertani</w:t>
      </w:r>
      <w:proofErr w:type="spellEnd"/>
      <w:r w:rsidR="000E7A54" w:rsidRPr="00A55979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="000E7A54" w:rsidRPr="00A55979">
        <w:rPr>
          <w:rFonts w:ascii="Times New Roman" w:eastAsia="Times New Roman" w:hAnsi="Times New Roman" w:cs="Times New Roman"/>
          <w:b/>
        </w:rPr>
        <w:t>mitybinės</w:t>
      </w:r>
      <w:proofErr w:type="spellEnd"/>
      <w:r w:rsidR="000E7A54" w:rsidRPr="00A55979">
        <w:rPr>
          <w:rFonts w:ascii="Times New Roman" w:eastAsia="Times New Roman" w:hAnsi="Times New Roman" w:cs="Times New Roman"/>
          <w:b/>
        </w:rPr>
        <w:t xml:space="preserve"> terpės</w:t>
      </w:r>
    </w:p>
    <w:p w:rsidR="000751A7" w:rsidRPr="00A55979" w:rsidRDefault="000751A7" w:rsidP="000751A7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9F6000" w:rsidRPr="00A55979" w:rsidRDefault="001F6CF7" w:rsidP="000751A7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4.4. </w:t>
      </w:r>
      <w:r w:rsidR="00A14B46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>V</w:t>
      </w:r>
      <w:r w:rsidR="00C1650B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sų grupių tyrimo </w:t>
      </w:r>
      <w:r w:rsidR="00C1650B" w:rsidRPr="00A55979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55979">
        <w:rPr>
          <w:rFonts w:ascii="Times New Roman" w:eastAsia="Times New Roman" w:hAnsi="Times New Roman" w:cs="Times New Roman"/>
          <w:sz w:val="24"/>
          <w:szCs w:val="24"/>
        </w:rPr>
        <w:t>uomenų vidutines reikšmes</w:t>
      </w:r>
      <w:r w:rsidR="00B724CE" w:rsidRPr="00A55979">
        <w:rPr>
          <w:rFonts w:ascii="Times New Roman" w:eastAsia="Times New Roman" w:hAnsi="Times New Roman" w:cs="Times New Roman"/>
          <w:sz w:val="24"/>
          <w:szCs w:val="24"/>
        </w:rPr>
        <w:t xml:space="preserve"> surašykite</w:t>
      </w:r>
      <w:r w:rsidR="00C1650B" w:rsidRPr="00A55979">
        <w:rPr>
          <w:rFonts w:ascii="Times New Roman" w:eastAsia="Times New Roman" w:hAnsi="Times New Roman" w:cs="Times New Roman"/>
          <w:sz w:val="24"/>
          <w:szCs w:val="24"/>
        </w:rPr>
        <w:t xml:space="preserve"> į </w:t>
      </w:r>
      <w:r w:rsidR="00A14B46" w:rsidRPr="002E52E8">
        <w:rPr>
          <w:rFonts w:ascii="Times New Roman" w:eastAsia="Times New Roman" w:hAnsi="Times New Roman" w:cs="Times New Roman"/>
          <w:sz w:val="24"/>
          <w:szCs w:val="24"/>
        </w:rPr>
        <w:t>2</w:t>
      </w:r>
      <w:r w:rsidR="00C1650B" w:rsidRPr="00A55979">
        <w:rPr>
          <w:rFonts w:ascii="Times New Roman" w:eastAsia="Times New Roman" w:hAnsi="Times New Roman" w:cs="Times New Roman"/>
          <w:sz w:val="24"/>
          <w:szCs w:val="24"/>
        </w:rPr>
        <w:t xml:space="preserve"> lentelę. </w:t>
      </w:r>
    </w:p>
    <w:p w:rsidR="001F6CF7" w:rsidRPr="00A55979" w:rsidRDefault="001F6CF7" w:rsidP="000751A7">
      <w:pPr>
        <w:pStyle w:val="prastasis1"/>
        <w:spacing w:after="0"/>
        <w:jc w:val="center"/>
        <w:rPr>
          <w:rFonts w:ascii="Times New Roman" w:eastAsia="Times New Roman" w:hAnsi="Times New Roman" w:cs="Times New Roman"/>
        </w:rPr>
      </w:pPr>
    </w:p>
    <w:p w:rsidR="00233ACD" w:rsidRDefault="001F6CF7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</w:rPr>
      </w:pPr>
      <w:r w:rsidRPr="00A55979">
        <w:rPr>
          <w:rFonts w:ascii="Times New Roman" w:eastAsia="Times New Roman" w:hAnsi="Times New Roman" w:cs="Times New Roman"/>
        </w:rPr>
        <w:t>2</w:t>
      </w:r>
      <w:r w:rsidR="00012D2A" w:rsidRPr="00A55979">
        <w:rPr>
          <w:rFonts w:ascii="Times New Roman" w:eastAsia="Times New Roman" w:hAnsi="Times New Roman" w:cs="Times New Roman"/>
        </w:rPr>
        <w:t xml:space="preserve"> lentelė. </w:t>
      </w:r>
      <w:r w:rsidR="00AB65F3" w:rsidRPr="00A55979">
        <w:rPr>
          <w:rFonts w:ascii="Times New Roman" w:eastAsia="Times New Roman" w:hAnsi="Times New Roman" w:cs="Times New Roman"/>
          <w:b/>
        </w:rPr>
        <w:t>Mikroorganizmų kolonijų</w:t>
      </w:r>
      <w:r w:rsidR="00C5458C" w:rsidRPr="00A55979">
        <w:rPr>
          <w:rFonts w:ascii="Times New Roman" w:eastAsia="Times New Roman" w:hAnsi="Times New Roman" w:cs="Times New Roman"/>
          <w:b/>
        </w:rPr>
        <w:t xml:space="preserve">, išskirtų iš patalpų oro, </w:t>
      </w:r>
      <w:r w:rsidR="001725B4" w:rsidRPr="00A55979">
        <w:rPr>
          <w:rFonts w:ascii="Times New Roman" w:eastAsia="Times New Roman" w:hAnsi="Times New Roman" w:cs="Times New Roman"/>
          <w:b/>
        </w:rPr>
        <w:t xml:space="preserve">gausumas </w:t>
      </w:r>
      <w:r w:rsidR="00C5458C" w:rsidRPr="00A55979">
        <w:rPr>
          <w:rFonts w:ascii="Times New Roman" w:eastAsia="Times New Roman" w:hAnsi="Times New Roman" w:cs="Times New Roman"/>
          <w:b/>
        </w:rPr>
        <w:t>septintą tyrimo parą</w:t>
      </w:r>
      <w:r w:rsidR="001A1918">
        <w:rPr>
          <w:rFonts w:ascii="Times New Roman" w:eastAsia="Times New Roman" w:hAnsi="Times New Roman" w:cs="Times New Roman"/>
          <w:b/>
        </w:rPr>
        <w:t xml:space="preserve"> </w:t>
      </w:r>
    </w:p>
    <w:p w:rsidR="00233ACD" w:rsidRDefault="001F6CF7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</w:rPr>
      </w:pPr>
      <w:bookmarkStart w:id="0" w:name="_GoBack"/>
      <w:bookmarkEnd w:id="0"/>
      <w:r w:rsidRPr="00A55979">
        <w:rPr>
          <w:rFonts w:ascii="Times New Roman" w:eastAsia="Times New Roman" w:hAnsi="Times New Roman" w:cs="Times New Roman"/>
          <w:b/>
        </w:rPr>
        <w:t>(vidutinės variantų reikšmės)</w:t>
      </w:r>
    </w:p>
    <w:p w:rsidR="00EC7FC2" w:rsidRPr="00A55979" w:rsidRDefault="00EC7FC2" w:rsidP="000751A7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Lentelstinklelis"/>
        <w:tblW w:w="0" w:type="auto"/>
        <w:jc w:val="center"/>
        <w:tblLook w:val="04A0"/>
      </w:tblPr>
      <w:tblGrid>
        <w:gridCol w:w="1097"/>
        <w:gridCol w:w="3462"/>
        <w:gridCol w:w="3016"/>
      </w:tblGrid>
      <w:tr w:rsidR="001F6CF7" w:rsidRPr="00A55979" w:rsidTr="000751A7">
        <w:trPr>
          <w:trHeight w:val="838"/>
          <w:jc w:val="center"/>
        </w:trPr>
        <w:tc>
          <w:tcPr>
            <w:tcW w:w="1097" w:type="dxa"/>
          </w:tcPr>
          <w:p w:rsidR="001F6CF7" w:rsidRPr="002D4169" w:rsidRDefault="001F6CF7" w:rsidP="000E57F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4169">
              <w:rPr>
                <w:rFonts w:ascii="Times New Roman" w:eastAsia="Times New Roman" w:hAnsi="Times New Roman" w:cs="Times New Roman"/>
                <w:sz w:val="24"/>
                <w:szCs w:val="24"/>
              </w:rPr>
              <w:t>Tyrimo variantai</w:t>
            </w:r>
          </w:p>
        </w:tc>
        <w:tc>
          <w:tcPr>
            <w:tcW w:w="3462" w:type="dxa"/>
          </w:tcPr>
          <w:p w:rsidR="001F6CF7" w:rsidRPr="002D4169" w:rsidRDefault="001F6CF7" w:rsidP="000E7A5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4169">
              <w:rPr>
                <w:rFonts w:ascii="Times New Roman" w:eastAsia="Times New Roman" w:hAnsi="Times New Roman" w:cs="Times New Roman"/>
                <w:sz w:val="24"/>
                <w:szCs w:val="24"/>
              </w:rPr>
              <w:t>Tiriama</w:t>
            </w:r>
            <w:r w:rsidR="001A191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2D4169">
              <w:rPr>
                <w:rFonts w:ascii="Times New Roman" w:eastAsia="Times New Roman" w:hAnsi="Times New Roman" w:cs="Times New Roman"/>
                <w:sz w:val="24"/>
                <w:szCs w:val="24"/>
              </w:rPr>
              <w:t>patalpa, mėginio paėmimo laik</w:t>
            </w:r>
            <w:r w:rsidR="000E7A54" w:rsidRPr="002D4169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2D4169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3016" w:type="dxa"/>
          </w:tcPr>
          <w:p w:rsidR="001F6CF7" w:rsidRPr="002D4169" w:rsidRDefault="000751A7" w:rsidP="000E57F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4169">
              <w:rPr>
                <w:rFonts w:ascii="Times New Roman" w:eastAsia="Times New Roman" w:hAnsi="Times New Roman" w:cs="Times New Roman"/>
                <w:sz w:val="24"/>
                <w:szCs w:val="24"/>
              </w:rPr>
              <w:t>Vidutinis k</w:t>
            </w:r>
            <w:r w:rsidR="001F6CF7" w:rsidRPr="002D41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lonijų </w:t>
            </w:r>
            <w:r w:rsidRPr="002D4169">
              <w:rPr>
                <w:rFonts w:ascii="Times New Roman" w:eastAsia="Times New Roman" w:hAnsi="Times New Roman" w:cs="Times New Roman"/>
                <w:sz w:val="24"/>
                <w:szCs w:val="24"/>
              </w:rPr>
              <w:t>skaičius</w:t>
            </w:r>
            <w:r w:rsidR="001F6CF7" w:rsidRPr="002D41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vnt.)</w:t>
            </w:r>
          </w:p>
        </w:tc>
      </w:tr>
      <w:tr w:rsidR="001F6CF7" w:rsidRPr="00A55979" w:rsidTr="000E7A54">
        <w:trPr>
          <w:trHeight w:val="331"/>
          <w:jc w:val="center"/>
        </w:trPr>
        <w:tc>
          <w:tcPr>
            <w:tcW w:w="1097" w:type="dxa"/>
          </w:tcPr>
          <w:p w:rsidR="001F6CF7" w:rsidRPr="00A55979" w:rsidRDefault="001F6C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Kontrolė</w:t>
            </w:r>
          </w:p>
        </w:tc>
        <w:tc>
          <w:tcPr>
            <w:tcW w:w="3462" w:type="dxa"/>
          </w:tcPr>
          <w:p w:rsidR="001F6CF7" w:rsidRPr="00A55979" w:rsidRDefault="001F6C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Sterili mitybinė terpė</w:t>
            </w:r>
          </w:p>
        </w:tc>
        <w:tc>
          <w:tcPr>
            <w:tcW w:w="3016" w:type="dxa"/>
          </w:tcPr>
          <w:p w:rsidR="001F6CF7" w:rsidRPr="00A55979" w:rsidRDefault="001F6C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6CF7" w:rsidRPr="00A55979" w:rsidTr="000E7A54">
        <w:trPr>
          <w:trHeight w:val="358"/>
          <w:jc w:val="center"/>
        </w:trPr>
        <w:tc>
          <w:tcPr>
            <w:tcW w:w="1097" w:type="dxa"/>
          </w:tcPr>
          <w:p w:rsidR="001F6CF7" w:rsidRPr="00A55979" w:rsidRDefault="001F6C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3462" w:type="dxa"/>
          </w:tcPr>
          <w:p w:rsidR="001F6CF7" w:rsidRPr="00A55979" w:rsidRDefault="001F6CF7" w:rsidP="00C5458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hAnsi="Times New Roman" w:cs="Times New Roman"/>
                <w:sz w:val="24"/>
                <w:szCs w:val="24"/>
              </w:rPr>
              <w:t>Klasė, ryte prieš pamokas</w:t>
            </w:r>
          </w:p>
        </w:tc>
        <w:tc>
          <w:tcPr>
            <w:tcW w:w="3016" w:type="dxa"/>
          </w:tcPr>
          <w:p w:rsidR="001F6CF7" w:rsidRPr="00A55979" w:rsidRDefault="001F6C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6CF7" w:rsidRPr="00A55979" w:rsidTr="000E7A54">
        <w:trPr>
          <w:trHeight w:val="349"/>
          <w:jc w:val="center"/>
        </w:trPr>
        <w:tc>
          <w:tcPr>
            <w:tcW w:w="1097" w:type="dxa"/>
          </w:tcPr>
          <w:p w:rsidR="001F6CF7" w:rsidRPr="00A55979" w:rsidRDefault="001F6C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3462" w:type="dxa"/>
          </w:tcPr>
          <w:p w:rsidR="001F6CF7" w:rsidRPr="00A55979" w:rsidRDefault="001F6CF7" w:rsidP="00C5458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hAnsi="Times New Roman" w:cs="Times New Roman"/>
                <w:sz w:val="24"/>
                <w:szCs w:val="24"/>
              </w:rPr>
              <w:t>Klasė, po pamokų</w:t>
            </w:r>
          </w:p>
        </w:tc>
        <w:tc>
          <w:tcPr>
            <w:tcW w:w="3016" w:type="dxa"/>
          </w:tcPr>
          <w:p w:rsidR="001F6CF7" w:rsidRPr="00A55979" w:rsidRDefault="001F6C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6CF7" w:rsidRPr="00A55979" w:rsidTr="000E7A54">
        <w:trPr>
          <w:trHeight w:val="349"/>
          <w:jc w:val="center"/>
        </w:trPr>
        <w:tc>
          <w:tcPr>
            <w:tcW w:w="1097" w:type="dxa"/>
          </w:tcPr>
          <w:p w:rsidR="001F6CF7" w:rsidRPr="00A55979" w:rsidRDefault="001F6C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3462" w:type="dxa"/>
          </w:tcPr>
          <w:p w:rsidR="001F6CF7" w:rsidRPr="00A55979" w:rsidRDefault="001F6C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Valgykla, ryte prieš pamokas</w:t>
            </w:r>
          </w:p>
        </w:tc>
        <w:tc>
          <w:tcPr>
            <w:tcW w:w="3016" w:type="dxa"/>
          </w:tcPr>
          <w:p w:rsidR="001F6CF7" w:rsidRPr="00A55979" w:rsidRDefault="001F6C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6CF7" w:rsidRPr="00A55979" w:rsidTr="000751A7">
        <w:trPr>
          <w:trHeight w:val="276"/>
          <w:jc w:val="center"/>
        </w:trPr>
        <w:tc>
          <w:tcPr>
            <w:tcW w:w="1097" w:type="dxa"/>
          </w:tcPr>
          <w:p w:rsidR="001F6CF7" w:rsidRPr="00A55979" w:rsidRDefault="001F6C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3462" w:type="dxa"/>
          </w:tcPr>
          <w:p w:rsidR="001F6CF7" w:rsidRPr="00A55979" w:rsidRDefault="001F6C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Valgykla, po pietų</w:t>
            </w:r>
          </w:p>
        </w:tc>
        <w:tc>
          <w:tcPr>
            <w:tcW w:w="3016" w:type="dxa"/>
          </w:tcPr>
          <w:p w:rsidR="001F6CF7" w:rsidRPr="00A55979" w:rsidRDefault="001F6C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EC7FC2" w:rsidRPr="00A55979" w:rsidRDefault="00EC7FC2" w:rsidP="000751A7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7A66B2" w:rsidRDefault="007A66B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:rsidR="006A734E" w:rsidRPr="00A55979" w:rsidRDefault="00DC1155" w:rsidP="000751A7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5. Tyrimo</w:t>
      </w:r>
      <w:r w:rsidR="00DA7CF9" w:rsidRPr="00A55979">
        <w:rPr>
          <w:rFonts w:ascii="Times New Roman" w:eastAsia="Times New Roman" w:hAnsi="Times New Roman" w:cs="Times New Roman"/>
          <w:b/>
          <w:sz w:val="24"/>
          <w:szCs w:val="24"/>
        </w:rPr>
        <w:t xml:space="preserve"> rezultatų analizė</w:t>
      </w:r>
    </w:p>
    <w:p w:rsidR="002B06B9" w:rsidRPr="00A55979" w:rsidRDefault="002B06B9" w:rsidP="00EF64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  <w:r w:rsidRPr="00A55979">
        <w:rPr>
          <w:rFonts w:ascii="Times New Roman" w:hAnsi="Times New Roman"/>
          <w:sz w:val="24"/>
          <w:szCs w:val="24"/>
        </w:rPr>
        <w:t xml:space="preserve">5.1. </w:t>
      </w:r>
      <w:r w:rsidR="00EF6425" w:rsidRPr="00A55979">
        <w:rPr>
          <w:rFonts w:ascii="Times New Roman" w:hAnsi="Times New Roman"/>
          <w:sz w:val="24"/>
          <w:szCs w:val="24"/>
        </w:rPr>
        <w:t>Apibūdinkite</w:t>
      </w:r>
      <w:r w:rsidRPr="00A55979">
        <w:rPr>
          <w:rFonts w:ascii="Times New Roman" w:hAnsi="Times New Roman"/>
          <w:sz w:val="24"/>
          <w:szCs w:val="24"/>
        </w:rPr>
        <w:t xml:space="preserve"> </w:t>
      </w:r>
      <w:r w:rsidR="00C51A02" w:rsidRPr="00A55979">
        <w:rPr>
          <w:rFonts w:ascii="Times New Roman" w:hAnsi="Times New Roman"/>
          <w:sz w:val="24"/>
          <w:szCs w:val="24"/>
        </w:rPr>
        <w:t xml:space="preserve">iš oro išskirtų mikroorganizmų gausumą </w:t>
      </w:r>
      <w:r w:rsidR="002A0937" w:rsidRPr="00A55979">
        <w:rPr>
          <w:rFonts w:ascii="Times New Roman" w:hAnsi="Times New Roman"/>
          <w:sz w:val="24"/>
          <w:szCs w:val="24"/>
        </w:rPr>
        <w:t xml:space="preserve">jūsų grupės </w:t>
      </w:r>
      <w:r w:rsidR="00C51A02" w:rsidRPr="00A55979">
        <w:rPr>
          <w:rFonts w:ascii="Times New Roman" w:hAnsi="Times New Roman"/>
          <w:sz w:val="24"/>
          <w:szCs w:val="24"/>
        </w:rPr>
        <w:t>tirtoje patalpoje</w:t>
      </w:r>
      <w:r w:rsidR="002A0937" w:rsidRPr="00A55979">
        <w:rPr>
          <w:rFonts w:ascii="Times New Roman" w:hAnsi="Times New Roman"/>
          <w:sz w:val="24"/>
          <w:szCs w:val="24"/>
        </w:rPr>
        <w:t>.</w:t>
      </w:r>
      <w:r w:rsidR="00C51A02" w:rsidRPr="00A55979">
        <w:rPr>
          <w:rFonts w:ascii="Times New Roman" w:hAnsi="Times New Roman"/>
          <w:sz w:val="24"/>
          <w:szCs w:val="24"/>
        </w:rPr>
        <w:t xml:space="preserve"> </w:t>
      </w:r>
    </w:p>
    <w:p w:rsidR="00EF6425" w:rsidRPr="00A55979" w:rsidRDefault="00EF6425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Pr="00A55979" w:rsidRDefault="00EF6425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Pr="00A55979" w:rsidRDefault="00EF6425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Pr="00A55979" w:rsidRDefault="00EF6425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Pr="00A55979" w:rsidRDefault="00EF6425" w:rsidP="00012A8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20" w:line="240" w:lineRule="auto"/>
        <w:rPr>
          <w:rFonts w:ascii="Times New Roman" w:hAnsi="Times New Roman"/>
          <w:sz w:val="24"/>
          <w:szCs w:val="24"/>
        </w:rPr>
      </w:pPr>
    </w:p>
    <w:p w:rsidR="002E52E8" w:rsidRDefault="002E52E8" w:rsidP="00C51A0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EF6425" w:rsidRPr="00A55979" w:rsidRDefault="00EF6425" w:rsidP="00C51A0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  <w:r w:rsidRPr="00A55979">
        <w:rPr>
          <w:rFonts w:ascii="Times New Roman" w:hAnsi="Times New Roman"/>
          <w:sz w:val="24"/>
          <w:szCs w:val="24"/>
        </w:rPr>
        <w:t xml:space="preserve">5.2. </w:t>
      </w:r>
      <w:r w:rsidR="00C51A02" w:rsidRPr="00A55979">
        <w:rPr>
          <w:rFonts w:ascii="Times New Roman" w:hAnsi="Times New Roman"/>
          <w:sz w:val="24"/>
          <w:szCs w:val="24"/>
        </w:rPr>
        <w:t>Palyginkite iš oro išskirtų mikroorganizmų gausumą skirtingose patalpose</w:t>
      </w:r>
      <w:r w:rsidR="002A0937" w:rsidRPr="00A55979">
        <w:rPr>
          <w:rFonts w:ascii="Times New Roman" w:hAnsi="Times New Roman"/>
          <w:sz w:val="24"/>
          <w:szCs w:val="24"/>
        </w:rPr>
        <w:t>.</w:t>
      </w:r>
    </w:p>
    <w:p w:rsidR="00EF6425" w:rsidRPr="00A55979" w:rsidRDefault="00EF6425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Pr="00A55979" w:rsidRDefault="00EF6425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Pr="00A55979" w:rsidRDefault="00EF6425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C550F" w:rsidRPr="00A55979" w:rsidRDefault="00EF6425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Pr="00A55979" w:rsidRDefault="00EF6425" w:rsidP="00012A81">
      <w:pPr>
        <w:pStyle w:val="prastasis1"/>
        <w:tabs>
          <w:tab w:val="left" w:leader="underscore" w:pos="936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F6366" w:rsidRPr="002E52E8" w:rsidRDefault="00EF6425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52E8">
        <w:rPr>
          <w:rFonts w:ascii="Times New Roman" w:eastAsia="Times New Roman" w:hAnsi="Times New Roman" w:cs="Times New Roman"/>
          <w:sz w:val="24"/>
          <w:szCs w:val="24"/>
        </w:rPr>
        <w:t>5.3</w:t>
      </w:r>
      <w:r w:rsidR="006A734E" w:rsidRPr="002E52E8">
        <w:rPr>
          <w:rFonts w:ascii="Times New Roman" w:eastAsia="Times New Roman" w:hAnsi="Times New Roman" w:cs="Times New Roman"/>
          <w:sz w:val="24"/>
          <w:szCs w:val="24"/>
        </w:rPr>
        <w:t>.</w:t>
      </w:r>
      <w:r w:rsidR="00DF6366" w:rsidRPr="002E52E8">
        <w:rPr>
          <w:rFonts w:ascii="Times New Roman" w:eastAsia="Times New Roman" w:hAnsi="Times New Roman" w:cs="Times New Roman"/>
          <w:sz w:val="24"/>
          <w:szCs w:val="24"/>
        </w:rPr>
        <w:t xml:space="preserve"> Ar kontrolinio varianto lėkštelėse išaugo mikro</w:t>
      </w:r>
      <w:r w:rsidR="006324D3" w:rsidRPr="002E52E8">
        <w:rPr>
          <w:rFonts w:ascii="Times New Roman" w:eastAsia="Times New Roman" w:hAnsi="Times New Roman" w:cs="Times New Roman"/>
          <w:sz w:val="24"/>
          <w:szCs w:val="24"/>
        </w:rPr>
        <w:t>organi</w:t>
      </w:r>
      <w:r w:rsidR="00672E19">
        <w:rPr>
          <w:rFonts w:ascii="Times New Roman" w:eastAsia="Times New Roman" w:hAnsi="Times New Roman" w:cs="Times New Roman"/>
          <w:sz w:val="24"/>
          <w:szCs w:val="24"/>
        </w:rPr>
        <w:t>z</w:t>
      </w:r>
      <w:r w:rsidR="006324D3" w:rsidRPr="002E52E8">
        <w:rPr>
          <w:rFonts w:ascii="Times New Roman" w:eastAsia="Times New Roman" w:hAnsi="Times New Roman" w:cs="Times New Roman"/>
          <w:sz w:val="24"/>
          <w:szCs w:val="24"/>
        </w:rPr>
        <w:t xml:space="preserve">mų? </w:t>
      </w:r>
      <w:r w:rsidR="002A0937" w:rsidRPr="002E52E8">
        <w:rPr>
          <w:rFonts w:ascii="Times New Roman" w:eastAsia="Times New Roman" w:hAnsi="Times New Roman" w:cs="Times New Roman"/>
          <w:sz w:val="24"/>
          <w:szCs w:val="24"/>
        </w:rPr>
        <w:t>Atsakymą</w:t>
      </w:r>
      <w:r w:rsidR="006324D3" w:rsidRPr="002E52E8">
        <w:rPr>
          <w:rFonts w:ascii="Times New Roman" w:eastAsia="Times New Roman" w:hAnsi="Times New Roman" w:cs="Times New Roman"/>
          <w:sz w:val="24"/>
          <w:szCs w:val="24"/>
        </w:rPr>
        <w:t xml:space="preserve"> pagrįskite</w:t>
      </w:r>
      <w:r w:rsidR="00DF6366" w:rsidRPr="002E52E8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DF6366" w:rsidRPr="00A55979" w:rsidRDefault="00DF6366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F6366" w:rsidRPr="00A55979" w:rsidRDefault="00DF6366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F6366" w:rsidRPr="002E52E8" w:rsidRDefault="00DF6366" w:rsidP="00012A81">
      <w:pPr>
        <w:pStyle w:val="prastasis1"/>
        <w:spacing w:after="12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A734E" w:rsidRPr="00A55979" w:rsidRDefault="00DF6366" w:rsidP="00012A81">
      <w:pPr>
        <w:pStyle w:val="prastasis1"/>
        <w:spacing w:after="12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E52E8">
        <w:rPr>
          <w:rFonts w:ascii="Times New Roman" w:eastAsia="Times New Roman" w:hAnsi="Times New Roman" w:cs="Times New Roman"/>
          <w:sz w:val="24"/>
          <w:szCs w:val="24"/>
        </w:rPr>
        <w:t>5.4.</w:t>
      </w:r>
      <w:r w:rsidR="00C51A02" w:rsidRPr="002E52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A0937" w:rsidRPr="002E52E8">
        <w:rPr>
          <w:rFonts w:ascii="Times New Roman" w:eastAsia="Times New Roman" w:hAnsi="Times New Roman" w:cs="Times New Roman"/>
          <w:sz w:val="24"/>
          <w:szCs w:val="24"/>
        </w:rPr>
        <w:t xml:space="preserve">Susiekite tyrimo rezultatus su tirtos patalpos oro kokybe. </w:t>
      </w:r>
    </w:p>
    <w:p w:rsidR="00EC7FC2" w:rsidRPr="00A55979" w:rsidRDefault="00EC7FC2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7FC2" w:rsidRPr="00A55979" w:rsidRDefault="00EC7FC2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7FC2" w:rsidRPr="00A55979" w:rsidRDefault="00EC7FC2" w:rsidP="00012A81">
      <w:pPr>
        <w:pStyle w:val="prastasis1"/>
        <w:tabs>
          <w:tab w:val="left" w:leader="underscore" w:pos="936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7460" w:rsidRPr="00A55979" w:rsidRDefault="00902515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E52E8">
        <w:rPr>
          <w:rFonts w:ascii="Times New Roman" w:eastAsia="Times New Roman" w:hAnsi="Times New Roman" w:cs="Times New Roman"/>
          <w:b/>
          <w:sz w:val="24"/>
          <w:szCs w:val="24"/>
        </w:rPr>
        <w:t xml:space="preserve">6. </w:t>
      </w:r>
      <w:r w:rsidR="00DC1155" w:rsidRPr="00A55979">
        <w:rPr>
          <w:rFonts w:ascii="Times New Roman" w:eastAsia="Times New Roman" w:hAnsi="Times New Roman" w:cs="Times New Roman"/>
          <w:b/>
          <w:sz w:val="24"/>
          <w:szCs w:val="24"/>
        </w:rPr>
        <w:t>Tyrimo</w:t>
      </w:r>
      <w:r w:rsidR="00C87460" w:rsidRPr="00A55979">
        <w:rPr>
          <w:rFonts w:ascii="Times New Roman" w:eastAsia="Times New Roman" w:hAnsi="Times New Roman" w:cs="Times New Roman"/>
          <w:b/>
          <w:sz w:val="24"/>
          <w:szCs w:val="24"/>
        </w:rPr>
        <w:t xml:space="preserve"> išvada </w:t>
      </w:r>
    </w:p>
    <w:p w:rsidR="00EC7FC2" w:rsidRPr="00A55979" w:rsidRDefault="00EC7FC2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7FC2" w:rsidRPr="00A55979" w:rsidRDefault="00EC7FC2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54850" w:rsidRPr="00A55979" w:rsidRDefault="00A54850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87460" w:rsidRPr="00A55979" w:rsidRDefault="00902515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b/>
          <w:sz w:val="24"/>
          <w:szCs w:val="24"/>
        </w:rPr>
        <w:t xml:space="preserve">7. </w:t>
      </w:r>
      <w:r w:rsidR="004D2B38" w:rsidRPr="00A55979">
        <w:rPr>
          <w:rFonts w:ascii="Times New Roman" w:eastAsia="Times New Roman" w:hAnsi="Times New Roman" w:cs="Times New Roman"/>
          <w:b/>
          <w:sz w:val="24"/>
          <w:szCs w:val="24"/>
        </w:rPr>
        <w:t xml:space="preserve">Įsivertinimas </w:t>
      </w:r>
    </w:p>
    <w:p w:rsidR="00EC7FC2" w:rsidRPr="00A55979" w:rsidRDefault="00EC7FC2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7FC2" w:rsidRPr="00A55979" w:rsidRDefault="00EC7FC2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72D84" w:rsidRPr="00A55979" w:rsidRDefault="00C72D84" w:rsidP="00012A81">
      <w:pPr>
        <w:pStyle w:val="prastasis1"/>
        <w:tabs>
          <w:tab w:val="left" w:leader="underscore" w:pos="936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02515" w:rsidRPr="00A55979" w:rsidRDefault="00902515" w:rsidP="00012A81">
      <w:pPr>
        <w:pStyle w:val="prastasis1"/>
        <w:spacing w:after="12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b/>
          <w:sz w:val="24"/>
          <w:szCs w:val="24"/>
        </w:rPr>
        <w:t>8. Papildomos užduotys</w:t>
      </w:r>
    </w:p>
    <w:p w:rsidR="00A67C79" w:rsidRPr="002E52E8" w:rsidRDefault="00FC6E9B" w:rsidP="00667AB3">
      <w:pPr>
        <w:pStyle w:val="prastasis1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>8.1.</w:t>
      </w:r>
      <w:r w:rsidR="00DF6366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pibūdinkite sąly</w:t>
      </w:r>
      <w:r w:rsidR="00AB65F3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>gas, kuri</w:t>
      </w:r>
      <w:r w:rsidR="002A0937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>os yra palankios</w:t>
      </w:r>
      <w:r w:rsidR="00AB65F3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ikroorganizm</w:t>
      </w:r>
      <w:r w:rsidR="00672E19">
        <w:rPr>
          <w:rFonts w:ascii="Times New Roman" w:eastAsia="Times New Roman" w:hAnsi="Times New Roman" w:cs="Times New Roman"/>
          <w:color w:val="auto"/>
          <w:sz w:val="24"/>
          <w:szCs w:val="24"/>
        </w:rPr>
        <w:t>ams</w:t>
      </w:r>
      <w:r w:rsidR="00AB65F3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li</w:t>
      </w:r>
      <w:r w:rsidR="00672E19">
        <w:rPr>
          <w:rFonts w:ascii="Times New Roman" w:eastAsia="Times New Roman" w:hAnsi="Times New Roman" w:cs="Times New Roman"/>
          <w:color w:val="auto"/>
          <w:sz w:val="24"/>
          <w:szCs w:val="24"/>
        </w:rPr>
        <w:t>sti</w:t>
      </w:r>
      <w:r w:rsidR="00C51A02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talpų ore</w:t>
      </w:r>
      <w:r w:rsidR="008C7A73" w:rsidRPr="002E52E8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F32FDD" w:rsidRPr="002E52E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:rsidR="00320618" w:rsidRPr="002E52E8" w:rsidRDefault="00304092" w:rsidP="00667AB3">
      <w:pPr>
        <w:pStyle w:val="prastasis1"/>
        <w:spacing w:after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>8.</w:t>
      </w:r>
      <w:r w:rsidR="00C51A02" w:rsidRPr="002E52E8">
        <w:rPr>
          <w:rFonts w:ascii="Times New Roman" w:eastAsia="Times New Roman" w:hAnsi="Times New Roman" w:cs="Times New Roman"/>
          <w:color w:val="auto"/>
          <w:sz w:val="24"/>
          <w:szCs w:val="24"/>
        </w:rPr>
        <w:t>2</w:t>
      </w:r>
      <w:r w:rsidR="00AE5BF7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320618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>Pa</w:t>
      </w:r>
      <w:r w:rsidR="00320618" w:rsidRPr="00A55979">
        <w:rPr>
          <w:rFonts w:ascii="Times New Roman" w:hAnsi="Times New Roman" w:cs="Times New Roman"/>
          <w:color w:val="auto"/>
          <w:sz w:val="24"/>
          <w:szCs w:val="24"/>
        </w:rPr>
        <w:t xml:space="preserve">siūlykite </w:t>
      </w:r>
      <w:r w:rsidR="002A0937" w:rsidRPr="00A55979">
        <w:rPr>
          <w:rFonts w:ascii="Times New Roman" w:hAnsi="Times New Roman" w:cs="Times New Roman"/>
          <w:color w:val="auto"/>
          <w:sz w:val="24"/>
          <w:szCs w:val="24"/>
        </w:rPr>
        <w:t>2</w:t>
      </w:r>
      <w:r w:rsidR="00672E19">
        <w:rPr>
          <w:rFonts w:ascii="Times New Roman" w:hAnsi="Times New Roman" w:cs="Times New Roman"/>
          <w:color w:val="auto"/>
          <w:sz w:val="24"/>
          <w:szCs w:val="24"/>
        </w:rPr>
        <w:t>–</w:t>
      </w:r>
      <w:r w:rsidR="002A0937" w:rsidRPr="00A55979">
        <w:rPr>
          <w:rFonts w:ascii="Times New Roman" w:hAnsi="Times New Roman" w:cs="Times New Roman"/>
          <w:color w:val="auto"/>
          <w:sz w:val="24"/>
          <w:szCs w:val="24"/>
        </w:rPr>
        <w:t xml:space="preserve">3 </w:t>
      </w:r>
      <w:r w:rsidR="00AB65F3" w:rsidRPr="00A55979">
        <w:rPr>
          <w:rFonts w:ascii="Times New Roman" w:hAnsi="Times New Roman" w:cs="Times New Roman"/>
          <w:color w:val="auto"/>
          <w:sz w:val="24"/>
          <w:szCs w:val="24"/>
        </w:rPr>
        <w:t>būd</w:t>
      </w:r>
      <w:r w:rsidR="002A0937" w:rsidRPr="00A55979">
        <w:rPr>
          <w:rFonts w:ascii="Times New Roman" w:hAnsi="Times New Roman" w:cs="Times New Roman"/>
          <w:color w:val="auto"/>
          <w:sz w:val="24"/>
          <w:szCs w:val="24"/>
        </w:rPr>
        <w:t>us</w:t>
      </w:r>
      <w:r w:rsidR="00320618" w:rsidRPr="00A55979">
        <w:rPr>
          <w:rFonts w:ascii="Times New Roman" w:hAnsi="Times New Roman" w:cs="Times New Roman"/>
          <w:color w:val="auto"/>
          <w:sz w:val="24"/>
          <w:szCs w:val="24"/>
        </w:rPr>
        <w:t>, kaip galim</w:t>
      </w:r>
      <w:r w:rsidR="00DF6366" w:rsidRPr="00A55979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C51A02" w:rsidRPr="00A55979">
        <w:rPr>
          <w:rFonts w:ascii="Times New Roman" w:hAnsi="Times New Roman" w:cs="Times New Roman"/>
          <w:color w:val="auto"/>
          <w:sz w:val="24"/>
          <w:szCs w:val="24"/>
        </w:rPr>
        <w:t xml:space="preserve"> gerinti patalpų oro kokybę.</w:t>
      </w:r>
    </w:p>
    <w:p w:rsidR="00AE5BF7" w:rsidRPr="002E52E8" w:rsidRDefault="00C51A02" w:rsidP="00667AB3">
      <w:pPr>
        <w:pStyle w:val="prastasis1"/>
        <w:spacing w:after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>8.3</w:t>
      </w:r>
      <w:r w:rsidR="00F32FDD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2A0937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>Nurodykite 2</w:t>
      </w:r>
      <w:r w:rsidR="00672E19">
        <w:rPr>
          <w:rFonts w:ascii="Times New Roman" w:eastAsia="Times New Roman" w:hAnsi="Times New Roman" w:cs="Times New Roman"/>
          <w:color w:val="auto"/>
          <w:sz w:val="24"/>
          <w:szCs w:val="24"/>
        </w:rPr>
        <w:t>–</w:t>
      </w:r>
      <w:r w:rsidR="002A0937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>3</w:t>
      </w:r>
      <w:r w:rsidR="00AE5BF7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A55979">
        <w:rPr>
          <w:rFonts w:ascii="Times New Roman" w:eastAsiaTheme="minorHAnsi" w:hAnsi="Times New Roman" w:cs="Times New Roman"/>
          <w:color w:val="auto"/>
          <w:sz w:val="24"/>
          <w:szCs w:val="24"/>
        </w:rPr>
        <w:t>dažniausiai patalpų ore paplitusius mikroorganizmus</w:t>
      </w:r>
      <w:r w:rsidR="00AE5BF7" w:rsidRPr="00A55979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</w:t>
      </w:r>
      <w:r w:rsidRPr="00A55979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ir jų </w:t>
      </w:r>
      <w:r w:rsidR="000E7A54" w:rsidRPr="00A55979">
        <w:rPr>
          <w:rFonts w:ascii="Times New Roman" w:eastAsiaTheme="minorHAnsi" w:hAnsi="Times New Roman" w:cs="Times New Roman"/>
          <w:color w:val="auto"/>
          <w:sz w:val="24"/>
          <w:szCs w:val="24"/>
        </w:rPr>
        <w:t>sukeliama</w:t>
      </w:r>
      <w:r w:rsidR="00AE5BF7" w:rsidRPr="00A55979">
        <w:rPr>
          <w:rFonts w:ascii="Times New Roman" w:eastAsiaTheme="minorHAnsi" w:hAnsi="Times New Roman" w:cs="Times New Roman"/>
          <w:color w:val="auto"/>
          <w:sz w:val="24"/>
          <w:szCs w:val="24"/>
        </w:rPr>
        <w:t>s liga</w:t>
      </w:r>
      <w:r w:rsidR="00DF6366" w:rsidRPr="00A55979">
        <w:rPr>
          <w:rFonts w:ascii="Times New Roman" w:eastAsiaTheme="minorHAnsi" w:hAnsi="Times New Roman" w:cs="Times New Roman"/>
          <w:color w:val="auto"/>
          <w:sz w:val="24"/>
          <w:szCs w:val="24"/>
        </w:rPr>
        <w:t>s</w:t>
      </w:r>
      <w:r w:rsidRPr="00A55979">
        <w:rPr>
          <w:rFonts w:ascii="Times New Roman" w:eastAsiaTheme="minorHAnsi" w:hAnsi="Times New Roman" w:cs="Times New Roman"/>
          <w:color w:val="auto"/>
          <w:sz w:val="24"/>
          <w:szCs w:val="24"/>
        </w:rPr>
        <w:t>.</w:t>
      </w:r>
    </w:p>
    <w:p w:rsidR="00AE5BF7" w:rsidRDefault="00FA13A3" w:rsidP="00667AB3">
      <w:pPr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A55979">
        <w:rPr>
          <w:rFonts w:ascii="Times New Roman" w:hAnsi="Times New Roman" w:cs="Times New Roman"/>
          <w:sz w:val="24"/>
          <w:szCs w:val="24"/>
        </w:rPr>
        <w:t>8.</w:t>
      </w:r>
      <w:r w:rsidRPr="002E52E8">
        <w:rPr>
          <w:rFonts w:ascii="Times New Roman" w:hAnsi="Times New Roman" w:cs="Times New Roman"/>
          <w:sz w:val="24"/>
          <w:szCs w:val="24"/>
        </w:rPr>
        <w:t>4</w:t>
      </w:r>
      <w:r w:rsidR="006324D3" w:rsidRPr="00A55979">
        <w:rPr>
          <w:rFonts w:ascii="Times New Roman" w:hAnsi="Times New Roman" w:cs="Times New Roman"/>
          <w:sz w:val="24"/>
          <w:szCs w:val="24"/>
        </w:rPr>
        <w:t xml:space="preserve">. </w:t>
      </w:r>
      <w:r w:rsidR="006324D3" w:rsidRPr="00A55979">
        <w:rPr>
          <w:rFonts w:ascii="Times New Roman" w:hAnsi="Times New Roman" w:cs="Times New Roman"/>
          <w:color w:val="auto"/>
          <w:sz w:val="24"/>
          <w:szCs w:val="24"/>
        </w:rPr>
        <w:t>Išsiaiškinkite</w:t>
      </w:r>
      <w:r w:rsidR="00721FB1" w:rsidRPr="00A55979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6324D3" w:rsidRPr="00A55979">
        <w:rPr>
          <w:rFonts w:ascii="Times New Roman" w:hAnsi="Times New Roman" w:cs="Times New Roman"/>
          <w:color w:val="auto"/>
          <w:sz w:val="24"/>
          <w:szCs w:val="24"/>
        </w:rPr>
        <w:t xml:space="preserve"> kuriose mokyklos patalpose yra palankiausios sąlygos mikroorganizmams plisti</w:t>
      </w:r>
      <w:r w:rsidR="001A1918">
        <w:rPr>
          <w:rFonts w:ascii="Times New Roman" w:hAnsi="Times New Roman" w:cs="Times New Roman"/>
          <w:color w:val="auto"/>
          <w:sz w:val="24"/>
          <w:szCs w:val="24"/>
        </w:rPr>
        <w:t>.</w:t>
      </w:r>
      <w:r w:rsidR="006324D3" w:rsidRPr="00A5597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1A1918">
        <w:rPr>
          <w:rFonts w:ascii="Times New Roman" w:hAnsi="Times New Roman" w:cs="Times New Roman"/>
          <w:color w:val="auto"/>
          <w:sz w:val="24"/>
          <w:szCs w:val="24"/>
        </w:rPr>
        <w:t>P</w:t>
      </w:r>
      <w:r w:rsidR="006324D3" w:rsidRPr="00A55979">
        <w:rPr>
          <w:rFonts w:ascii="Times New Roman" w:hAnsi="Times New Roman" w:cs="Times New Roman"/>
          <w:color w:val="auto"/>
          <w:sz w:val="24"/>
          <w:szCs w:val="24"/>
        </w:rPr>
        <w:t xml:space="preserve">arenkite </w:t>
      </w:r>
      <w:r w:rsidR="00721FB1" w:rsidRPr="00A55979">
        <w:rPr>
          <w:rFonts w:ascii="Times New Roman" w:hAnsi="Times New Roman" w:cs="Times New Roman"/>
          <w:color w:val="auto"/>
          <w:sz w:val="24"/>
          <w:szCs w:val="24"/>
        </w:rPr>
        <w:t xml:space="preserve">mokyklos sveikatos stiprinimo </w:t>
      </w:r>
      <w:r w:rsidR="006324D3" w:rsidRPr="00A55979">
        <w:rPr>
          <w:rFonts w:ascii="Times New Roman" w:hAnsi="Times New Roman" w:cs="Times New Roman"/>
          <w:color w:val="auto"/>
          <w:sz w:val="24"/>
          <w:szCs w:val="24"/>
        </w:rPr>
        <w:t>projektą</w:t>
      </w:r>
      <w:r w:rsidR="00721FB1" w:rsidRPr="00A55979">
        <w:rPr>
          <w:rFonts w:ascii="Times New Roman" w:hAnsi="Times New Roman" w:cs="Times New Roman"/>
          <w:color w:val="auto"/>
          <w:sz w:val="24"/>
          <w:szCs w:val="24"/>
        </w:rPr>
        <w:t>, vykdant konkrečias priemones.</w:t>
      </w:r>
    </w:p>
    <w:sectPr w:rsidR="00AE5BF7" w:rsidSect="00B94C35">
      <w:footerReference w:type="default" r:id="rId8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83712" w:rsidRDefault="00783712" w:rsidP="002E52E8">
      <w:pPr>
        <w:spacing w:after="0" w:line="240" w:lineRule="auto"/>
      </w:pPr>
      <w:r>
        <w:separator/>
      </w:r>
    </w:p>
  </w:endnote>
  <w:endnote w:type="continuationSeparator" w:id="0">
    <w:p w:rsidR="00783712" w:rsidRDefault="00783712" w:rsidP="002E52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52E8" w:rsidRDefault="0046734E" w:rsidP="0046734E">
    <w:pPr>
      <w:pStyle w:val="Porat"/>
      <w:tabs>
        <w:tab w:val="center" w:pos="4960"/>
        <w:tab w:val="right" w:pos="9921"/>
      </w:tabs>
    </w:pPr>
    <w:r>
      <w:tab/>
    </w:r>
    <w:r>
      <w:tab/>
    </w:r>
    <w:sdt>
      <w:sdtPr>
        <w:id w:val="1630665112"/>
        <w:docPartObj>
          <w:docPartGallery w:val="Page Numbers (Bottom of Page)"/>
          <w:docPartUnique/>
        </w:docPartObj>
      </w:sdtPr>
      <w:sdtContent>
        <w:r w:rsidR="00EA21B2">
          <w:fldChar w:fldCharType="begin"/>
        </w:r>
        <w:r w:rsidR="002E52E8">
          <w:instrText>PAGE   \* MERGEFORMAT</w:instrText>
        </w:r>
        <w:r w:rsidR="00EA21B2">
          <w:fldChar w:fldCharType="separate"/>
        </w:r>
        <w:r w:rsidR="00667AB3">
          <w:rPr>
            <w:noProof/>
          </w:rPr>
          <w:t>3</w:t>
        </w:r>
        <w:r w:rsidR="00EA21B2">
          <w:fldChar w:fldCharType="end"/>
        </w:r>
      </w:sdtContent>
    </w:sdt>
    <w:r>
      <w:tab/>
    </w:r>
    <w:r>
      <w:tab/>
    </w:r>
  </w:p>
  <w:p w:rsidR="002E52E8" w:rsidRDefault="002E52E8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83712" w:rsidRDefault="00783712" w:rsidP="002E52E8">
      <w:pPr>
        <w:spacing w:after="0" w:line="240" w:lineRule="auto"/>
      </w:pPr>
      <w:r>
        <w:separator/>
      </w:r>
    </w:p>
  </w:footnote>
  <w:footnote w:type="continuationSeparator" w:id="0">
    <w:p w:rsidR="00783712" w:rsidRDefault="00783712" w:rsidP="002E52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181F76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AE6FAD"/>
    <w:multiLevelType w:val="hybridMultilevel"/>
    <w:tmpl w:val="FB5A372E"/>
    <w:lvl w:ilvl="0" w:tplc="558C6A48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270019">
      <w:start w:val="1"/>
      <w:numFmt w:val="lowerLetter"/>
      <w:lvlText w:val="%2."/>
      <w:lvlJc w:val="left"/>
      <w:pPr>
        <w:ind w:left="1800" w:hanging="360"/>
      </w:pPr>
    </w:lvl>
    <w:lvl w:ilvl="2" w:tplc="0427001B">
      <w:start w:val="1"/>
      <w:numFmt w:val="lowerRoman"/>
      <w:lvlText w:val="%3."/>
      <w:lvlJc w:val="right"/>
      <w:pPr>
        <w:ind w:left="2520" w:hanging="180"/>
      </w:pPr>
    </w:lvl>
    <w:lvl w:ilvl="3" w:tplc="0427000F">
      <w:start w:val="1"/>
      <w:numFmt w:val="decimal"/>
      <w:lvlText w:val="%4."/>
      <w:lvlJc w:val="left"/>
      <w:pPr>
        <w:ind w:left="3240" w:hanging="360"/>
      </w:pPr>
    </w:lvl>
    <w:lvl w:ilvl="4" w:tplc="04270019">
      <w:start w:val="1"/>
      <w:numFmt w:val="lowerLetter"/>
      <w:lvlText w:val="%5."/>
      <w:lvlJc w:val="left"/>
      <w:pPr>
        <w:ind w:left="3960" w:hanging="360"/>
      </w:pPr>
    </w:lvl>
    <w:lvl w:ilvl="5" w:tplc="0427001B">
      <w:start w:val="1"/>
      <w:numFmt w:val="lowerRoman"/>
      <w:lvlText w:val="%6."/>
      <w:lvlJc w:val="right"/>
      <w:pPr>
        <w:ind w:left="4680" w:hanging="180"/>
      </w:pPr>
    </w:lvl>
    <w:lvl w:ilvl="6" w:tplc="0427000F">
      <w:start w:val="1"/>
      <w:numFmt w:val="decimal"/>
      <w:lvlText w:val="%7."/>
      <w:lvlJc w:val="left"/>
      <w:pPr>
        <w:ind w:left="5400" w:hanging="360"/>
      </w:pPr>
    </w:lvl>
    <w:lvl w:ilvl="7" w:tplc="04270019">
      <w:start w:val="1"/>
      <w:numFmt w:val="lowerLetter"/>
      <w:lvlText w:val="%8."/>
      <w:lvlJc w:val="left"/>
      <w:pPr>
        <w:ind w:left="6120" w:hanging="360"/>
      </w:pPr>
    </w:lvl>
    <w:lvl w:ilvl="8" w:tplc="0427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81601B4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6B67AA"/>
    <w:multiLevelType w:val="hybridMultilevel"/>
    <w:tmpl w:val="1C0AE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na Motiejūnaitė">
    <w15:presenceInfo w15:providerId="AD" w15:userId="S-1-5-21-1847287375-3726142591-3614520517-11229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hdrShapeDefaults>
    <o:shapedefaults v:ext="edit" spidmax="2560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sLCwMDA3MDE3MLJU0lEKTi0uzszPAykwrgUAgDE1kSwAAAA="/>
  </w:docVars>
  <w:rsids>
    <w:rsidRoot w:val="00CE12C5"/>
    <w:rsid w:val="00001DF7"/>
    <w:rsid w:val="000033C9"/>
    <w:rsid w:val="000038D5"/>
    <w:rsid w:val="000111C8"/>
    <w:rsid w:val="00012A81"/>
    <w:rsid w:val="00012D2A"/>
    <w:rsid w:val="00012F21"/>
    <w:rsid w:val="00017700"/>
    <w:rsid w:val="00027249"/>
    <w:rsid w:val="00050BE2"/>
    <w:rsid w:val="00051B1A"/>
    <w:rsid w:val="00053AD2"/>
    <w:rsid w:val="00071A49"/>
    <w:rsid w:val="00073157"/>
    <w:rsid w:val="0007494A"/>
    <w:rsid w:val="000751A7"/>
    <w:rsid w:val="00076BC5"/>
    <w:rsid w:val="00084008"/>
    <w:rsid w:val="000938D1"/>
    <w:rsid w:val="000956B8"/>
    <w:rsid w:val="000A66D0"/>
    <w:rsid w:val="000B0C02"/>
    <w:rsid w:val="000B43FC"/>
    <w:rsid w:val="000B5283"/>
    <w:rsid w:val="000D0280"/>
    <w:rsid w:val="000E57F7"/>
    <w:rsid w:val="000E7A54"/>
    <w:rsid w:val="000F1203"/>
    <w:rsid w:val="000F7E7B"/>
    <w:rsid w:val="001018F7"/>
    <w:rsid w:val="00104B51"/>
    <w:rsid w:val="001072C0"/>
    <w:rsid w:val="00127743"/>
    <w:rsid w:val="00132AC6"/>
    <w:rsid w:val="00143B56"/>
    <w:rsid w:val="00152317"/>
    <w:rsid w:val="001623DE"/>
    <w:rsid w:val="001725B4"/>
    <w:rsid w:val="001726C3"/>
    <w:rsid w:val="00180568"/>
    <w:rsid w:val="00193C1C"/>
    <w:rsid w:val="00194B09"/>
    <w:rsid w:val="001A1918"/>
    <w:rsid w:val="001B1DBA"/>
    <w:rsid w:val="001B244A"/>
    <w:rsid w:val="001B4A39"/>
    <w:rsid w:val="001C3F3B"/>
    <w:rsid w:val="001C786D"/>
    <w:rsid w:val="001D32DC"/>
    <w:rsid w:val="001D72BC"/>
    <w:rsid w:val="001E3A3C"/>
    <w:rsid w:val="001F01F9"/>
    <w:rsid w:val="001F3D86"/>
    <w:rsid w:val="001F6CF7"/>
    <w:rsid w:val="00211FF4"/>
    <w:rsid w:val="002156E3"/>
    <w:rsid w:val="00224E17"/>
    <w:rsid w:val="00233ACD"/>
    <w:rsid w:val="00241A23"/>
    <w:rsid w:val="00243689"/>
    <w:rsid w:val="00253150"/>
    <w:rsid w:val="00262D03"/>
    <w:rsid w:val="00267B0F"/>
    <w:rsid w:val="00270528"/>
    <w:rsid w:val="00272F26"/>
    <w:rsid w:val="002876BD"/>
    <w:rsid w:val="002A069B"/>
    <w:rsid w:val="002A0937"/>
    <w:rsid w:val="002B06B9"/>
    <w:rsid w:val="002B0B8D"/>
    <w:rsid w:val="002B19E7"/>
    <w:rsid w:val="002D141D"/>
    <w:rsid w:val="002D4169"/>
    <w:rsid w:val="002E52E8"/>
    <w:rsid w:val="002F1868"/>
    <w:rsid w:val="002F2749"/>
    <w:rsid w:val="002F66D4"/>
    <w:rsid w:val="00304092"/>
    <w:rsid w:val="0030613B"/>
    <w:rsid w:val="00311820"/>
    <w:rsid w:val="00311A5E"/>
    <w:rsid w:val="00320618"/>
    <w:rsid w:val="00322010"/>
    <w:rsid w:val="00322A8A"/>
    <w:rsid w:val="003242A8"/>
    <w:rsid w:val="0037421C"/>
    <w:rsid w:val="003932B3"/>
    <w:rsid w:val="003A12DA"/>
    <w:rsid w:val="003A37FF"/>
    <w:rsid w:val="003C5F26"/>
    <w:rsid w:val="003D65C0"/>
    <w:rsid w:val="003E72C9"/>
    <w:rsid w:val="003F1CF8"/>
    <w:rsid w:val="003F2ADB"/>
    <w:rsid w:val="00403CD6"/>
    <w:rsid w:val="00406E4F"/>
    <w:rsid w:val="00414BCC"/>
    <w:rsid w:val="0042339A"/>
    <w:rsid w:val="00443139"/>
    <w:rsid w:val="00455F8D"/>
    <w:rsid w:val="00457479"/>
    <w:rsid w:val="004647A5"/>
    <w:rsid w:val="0046734E"/>
    <w:rsid w:val="0047013D"/>
    <w:rsid w:val="004738AB"/>
    <w:rsid w:val="004833BA"/>
    <w:rsid w:val="00486DBA"/>
    <w:rsid w:val="00492064"/>
    <w:rsid w:val="0049310D"/>
    <w:rsid w:val="00496278"/>
    <w:rsid w:val="004A02A9"/>
    <w:rsid w:val="004A1EFB"/>
    <w:rsid w:val="004A274F"/>
    <w:rsid w:val="004B084E"/>
    <w:rsid w:val="004C4D27"/>
    <w:rsid w:val="004D2B38"/>
    <w:rsid w:val="004E22E8"/>
    <w:rsid w:val="004F1855"/>
    <w:rsid w:val="00513042"/>
    <w:rsid w:val="00521090"/>
    <w:rsid w:val="00533C7D"/>
    <w:rsid w:val="00536AF9"/>
    <w:rsid w:val="00542D3E"/>
    <w:rsid w:val="00546877"/>
    <w:rsid w:val="005471C6"/>
    <w:rsid w:val="00551140"/>
    <w:rsid w:val="00552EF8"/>
    <w:rsid w:val="00554803"/>
    <w:rsid w:val="00570FA5"/>
    <w:rsid w:val="00596691"/>
    <w:rsid w:val="005A6DCA"/>
    <w:rsid w:val="005A77D8"/>
    <w:rsid w:val="005B653F"/>
    <w:rsid w:val="005C627C"/>
    <w:rsid w:val="005D20B4"/>
    <w:rsid w:val="005D59EE"/>
    <w:rsid w:val="005F2152"/>
    <w:rsid w:val="00616EDF"/>
    <w:rsid w:val="00631B3F"/>
    <w:rsid w:val="006324D3"/>
    <w:rsid w:val="006426D7"/>
    <w:rsid w:val="00645D68"/>
    <w:rsid w:val="00652AE5"/>
    <w:rsid w:val="00661039"/>
    <w:rsid w:val="00661E67"/>
    <w:rsid w:val="0066669A"/>
    <w:rsid w:val="00667AB3"/>
    <w:rsid w:val="00672E19"/>
    <w:rsid w:val="00680051"/>
    <w:rsid w:val="006825C3"/>
    <w:rsid w:val="006833A9"/>
    <w:rsid w:val="00692810"/>
    <w:rsid w:val="006957DA"/>
    <w:rsid w:val="006A71DD"/>
    <w:rsid w:val="006A734E"/>
    <w:rsid w:val="006B124B"/>
    <w:rsid w:val="006B2585"/>
    <w:rsid w:val="00702DB2"/>
    <w:rsid w:val="00710594"/>
    <w:rsid w:val="00721FB1"/>
    <w:rsid w:val="00727181"/>
    <w:rsid w:val="0072751F"/>
    <w:rsid w:val="007312D0"/>
    <w:rsid w:val="007416C7"/>
    <w:rsid w:val="0074388D"/>
    <w:rsid w:val="00743D03"/>
    <w:rsid w:val="00744949"/>
    <w:rsid w:val="007463DF"/>
    <w:rsid w:val="00746C6A"/>
    <w:rsid w:val="007557DB"/>
    <w:rsid w:val="007558FD"/>
    <w:rsid w:val="00756237"/>
    <w:rsid w:val="00763985"/>
    <w:rsid w:val="007672A6"/>
    <w:rsid w:val="00771C28"/>
    <w:rsid w:val="00773F2B"/>
    <w:rsid w:val="00780824"/>
    <w:rsid w:val="00783712"/>
    <w:rsid w:val="0078644D"/>
    <w:rsid w:val="0079037F"/>
    <w:rsid w:val="007A100B"/>
    <w:rsid w:val="007A66B2"/>
    <w:rsid w:val="007B4BDD"/>
    <w:rsid w:val="007D788D"/>
    <w:rsid w:val="007E4C8B"/>
    <w:rsid w:val="007E632A"/>
    <w:rsid w:val="007F64F4"/>
    <w:rsid w:val="00805D65"/>
    <w:rsid w:val="008201E8"/>
    <w:rsid w:val="008240E7"/>
    <w:rsid w:val="00831533"/>
    <w:rsid w:val="00831F78"/>
    <w:rsid w:val="008437CC"/>
    <w:rsid w:val="00861626"/>
    <w:rsid w:val="00862CB9"/>
    <w:rsid w:val="00874371"/>
    <w:rsid w:val="00890543"/>
    <w:rsid w:val="008A2275"/>
    <w:rsid w:val="008A33C1"/>
    <w:rsid w:val="008A70CD"/>
    <w:rsid w:val="008A78E1"/>
    <w:rsid w:val="008B142E"/>
    <w:rsid w:val="008B2B68"/>
    <w:rsid w:val="008B508B"/>
    <w:rsid w:val="008C4D39"/>
    <w:rsid w:val="008C7A73"/>
    <w:rsid w:val="008D009A"/>
    <w:rsid w:val="008D5944"/>
    <w:rsid w:val="008D7E09"/>
    <w:rsid w:val="008E2564"/>
    <w:rsid w:val="008F0445"/>
    <w:rsid w:val="008F49E8"/>
    <w:rsid w:val="008F5F7C"/>
    <w:rsid w:val="00902515"/>
    <w:rsid w:val="00906E79"/>
    <w:rsid w:val="00906FF9"/>
    <w:rsid w:val="00912F73"/>
    <w:rsid w:val="00915AFB"/>
    <w:rsid w:val="009356EE"/>
    <w:rsid w:val="00943830"/>
    <w:rsid w:val="00944CB8"/>
    <w:rsid w:val="00956F92"/>
    <w:rsid w:val="009610D3"/>
    <w:rsid w:val="00963D0A"/>
    <w:rsid w:val="00975717"/>
    <w:rsid w:val="00994F5E"/>
    <w:rsid w:val="00996D23"/>
    <w:rsid w:val="009B099B"/>
    <w:rsid w:val="009B25BF"/>
    <w:rsid w:val="009B3612"/>
    <w:rsid w:val="009C7221"/>
    <w:rsid w:val="009D5D94"/>
    <w:rsid w:val="009D627C"/>
    <w:rsid w:val="009E4A34"/>
    <w:rsid w:val="009E4E98"/>
    <w:rsid w:val="009E78FB"/>
    <w:rsid w:val="009F6000"/>
    <w:rsid w:val="00A009EB"/>
    <w:rsid w:val="00A03010"/>
    <w:rsid w:val="00A142B4"/>
    <w:rsid w:val="00A14B46"/>
    <w:rsid w:val="00A27342"/>
    <w:rsid w:val="00A27FA6"/>
    <w:rsid w:val="00A32E69"/>
    <w:rsid w:val="00A40EF0"/>
    <w:rsid w:val="00A412AD"/>
    <w:rsid w:val="00A42B86"/>
    <w:rsid w:val="00A54850"/>
    <w:rsid w:val="00A55979"/>
    <w:rsid w:val="00A57254"/>
    <w:rsid w:val="00A57C5F"/>
    <w:rsid w:val="00A65B74"/>
    <w:rsid w:val="00A67C79"/>
    <w:rsid w:val="00A92DB7"/>
    <w:rsid w:val="00A9302A"/>
    <w:rsid w:val="00AA09C5"/>
    <w:rsid w:val="00AA4B11"/>
    <w:rsid w:val="00AA54B0"/>
    <w:rsid w:val="00AA5864"/>
    <w:rsid w:val="00AB52F7"/>
    <w:rsid w:val="00AB65F3"/>
    <w:rsid w:val="00AD309D"/>
    <w:rsid w:val="00AD7133"/>
    <w:rsid w:val="00AE441F"/>
    <w:rsid w:val="00AE5BF7"/>
    <w:rsid w:val="00AE6808"/>
    <w:rsid w:val="00AF0F49"/>
    <w:rsid w:val="00AF2466"/>
    <w:rsid w:val="00B0181D"/>
    <w:rsid w:val="00B03747"/>
    <w:rsid w:val="00B03EFF"/>
    <w:rsid w:val="00B0551D"/>
    <w:rsid w:val="00B16263"/>
    <w:rsid w:val="00B17F47"/>
    <w:rsid w:val="00B30999"/>
    <w:rsid w:val="00B33C1E"/>
    <w:rsid w:val="00B423A2"/>
    <w:rsid w:val="00B52641"/>
    <w:rsid w:val="00B541D2"/>
    <w:rsid w:val="00B724CE"/>
    <w:rsid w:val="00B74A88"/>
    <w:rsid w:val="00B750DC"/>
    <w:rsid w:val="00B91851"/>
    <w:rsid w:val="00B94C35"/>
    <w:rsid w:val="00BA02BF"/>
    <w:rsid w:val="00BA1D65"/>
    <w:rsid w:val="00BC3597"/>
    <w:rsid w:val="00BC51B6"/>
    <w:rsid w:val="00BD2543"/>
    <w:rsid w:val="00BE1866"/>
    <w:rsid w:val="00BE52FC"/>
    <w:rsid w:val="00C1045E"/>
    <w:rsid w:val="00C12E34"/>
    <w:rsid w:val="00C131D5"/>
    <w:rsid w:val="00C14393"/>
    <w:rsid w:val="00C1650B"/>
    <w:rsid w:val="00C47660"/>
    <w:rsid w:val="00C51A02"/>
    <w:rsid w:val="00C5458C"/>
    <w:rsid w:val="00C613CA"/>
    <w:rsid w:val="00C66F67"/>
    <w:rsid w:val="00C72B25"/>
    <w:rsid w:val="00C72D84"/>
    <w:rsid w:val="00C75C60"/>
    <w:rsid w:val="00C77BB7"/>
    <w:rsid w:val="00C87460"/>
    <w:rsid w:val="00C96151"/>
    <w:rsid w:val="00CA60BB"/>
    <w:rsid w:val="00CB6C83"/>
    <w:rsid w:val="00CC550F"/>
    <w:rsid w:val="00CD18AB"/>
    <w:rsid w:val="00CD2E85"/>
    <w:rsid w:val="00CD5126"/>
    <w:rsid w:val="00CE12C5"/>
    <w:rsid w:val="00CF3F6A"/>
    <w:rsid w:val="00CF46EA"/>
    <w:rsid w:val="00CF5737"/>
    <w:rsid w:val="00D01973"/>
    <w:rsid w:val="00D16182"/>
    <w:rsid w:val="00D16F6C"/>
    <w:rsid w:val="00D175BE"/>
    <w:rsid w:val="00D222FC"/>
    <w:rsid w:val="00D23E07"/>
    <w:rsid w:val="00D32F30"/>
    <w:rsid w:val="00D336B4"/>
    <w:rsid w:val="00D37CF8"/>
    <w:rsid w:val="00D4565F"/>
    <w:rsid w:val="00D5000A"/>
    <w:rsid w:val="00D649F6"/>
    <w:rsid w:val="00D9652B"/>
    <w:rsid w:val="00D96FB9"/>
    <w:rsid w:val="00DA0116"/>
    <w:rsid w:val="00DA3450"/>
    <w:rsid w:val="00DA7CF9"/>
    <w:rsid w:val="00DB4E42"/>
    <w:rsid w:val="00DC1155"/>
    <w:rsid w:val="00DD2AEF"/>
    <w:rsid w:val="00DD440F"/>
    <w:rsid w:val="00DD6CA1"/>
    <w:rsid w:val="00DF2E59"/>
    <w:rsid w:val="00DF4B3D"/>
    <w:rsid w:val="00DF6366"/>
    <w:rsid w:val="00E06617"/>
    <w:rsid w:val="00E26CE3"/>
    <w:rsid w:val="00E27F18"/>
    <w:rsid w:val="00E46755"/>
    <w:rsid w:val="00E62A4A"/>
    <w:rsid w:val="00E7332C"/>
    <w:rsid w:val="00E82D71"/>
    <w:rsid w:val="00EA12AD"/>
    <w:rsid w:val="00EA12C2"/>
    <w:rsid w:val="00EA21B2"/>
    <w:rsid w:val="00EA4E41"/>
    <w:rsid w:val="00EA54BF"/>
    <w:rsid w:val="00EB2C6B"/>
    <w:rsid w:val="00EC7A8D"/>
    <w:rsid w:val="00EC7FC2"/>
    <w:rsid w:val="00ED0D9F"/>
    <w:rsid w:val="00ED7FD4"/>
    <w:rsid w:val="00EE26EE"/>
    <w:rsid w:val="00EF1CBF"/>
    <w:rsid w:val="00EF34A1"/>
    <w:rsid w:val="00EF6425"/>
    <w:rsid w:val="00F2230C"/>
    <w:rsid w:val="00F31216"/>
    <w:rsid w:val="00F3181B"/>
    <w:rsid w:val="00F32FDD"/>
    <w:rsid w:val="00F365AD"/>
    <w:rsid w:val="00F4107B"/>
    <w:rsid w:val="00F4411B"/>
    <w:rsid w:val="00F53D7C"/>
    <w:rsid w:val="00F62013"/>
    <w:rsid w:val="00F65935"/>
    <w:rsid w:val="00F754A2"/>
    <w:rsid w:val="00F95FEC"/>
    <w:rsid w:val="00FA13A3"/>
    <w:rsid w:val="00FA243E"/>
    <w:rsid w:val="00FA62EC"/>
    <w:rsid w:val="00FB2010"/>
    <w:rsid w:val="00FB7FD7"/>
    <w:rsid w:val="00FC2EBA"/>
    <w:rsid w:val="00FC6E9B"/>
    <w:rsid w:val="00FE5970"/>
    <w:rsid w:val="00FF52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link w:val="Antrat1Diagrama"/>
    <w:uiPriority w:val="9"/>
    <w:qFormat/>
    <w:rsid w:val="00D37CF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071A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3242A8"/>
    <w:rPr>
      <w:color w:val="808080"/>
      <w:shd w:val="clear" w:color="auto" w:fill="E6E6E6"/>
    </w:rPr>
  </w:style>
  <w:style w:type="paragraph" w:styleId="prastasistinklapis">
    <w:name w:val="Normal (Web)"/>
    <w:basedOn w:val="prastasis"/>
    <w:uiPriority w:val="99"/>
    <w:unhideWhenUsed/>
    <w:rsid w:val="009610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D37CF8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Sraopastraipa">
    <w:name w:val="List Paragraph"/>
    <w:basedOn w:val="prastasis"/>
    <w:uiPriority w:val="34"/>
    <w:qFormat/>
    <w:rsid w:val="004F1855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A55979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A55979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A55979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A55979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A55979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Pataisymai">
    <w:name w:val="Revision"/>
    <w:hidden/>
    <w:uiPriority w:val="99"/>
    <w:semiHidden/>
    <w:rsid w:val="00A55979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2E52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2E52E8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2E52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2E52E8"/>
    <w:rPr>
      <w:rFonts w:ascii="Calibri" w:eastAsia="Calibri" w:hAnsi="Calibri" w:cs="Calibri"/>
      <w:color w:val="000000"/>
    </w:r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7A66B2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0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26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667</Words>
  <Characters>1521</Characters>
  <Application>Microsoft Office Word</Application>
  <DocSecurity>0</DocSecurity>
  <Lines>12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Giedrė</cp:lastModifiedBy>
  <cp:revision>10</cp:revision>
  <cp:lastPrinted>2018-06-18T04:58:00Z</cp:lastPrinted>
  <dcterms:created xsi:type="dcterms:W3CDTF">2018-11-28T08:32:00Z</dcterms:created>
  <dcterms:modified xsi:type="dcterms:W3CDTF">2018-12-27T13:31:00Z</dcterms:modified>
</cp:coreProperties>
</file>